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125" w:type="dxa"/>
        <w:tblLook w:val="04A0" w:firstRow="1" w:lastRow="0" w:firstColumn="1" w:lastColumn="0" w:noHBand="0" w:noVBand="1"/>
      </w:tblPr>
      <w:tblGrid>
        <w:gridCol w:w="589"/>
        <w:gridCol w:w="4477"/>
        <w:gridCol w:w="4059"/>
      </w:tblGrid>
      <w:tr w:rsidR="005A28BF" w14:paraId="4C348946" w14:textId="77777777" w:rsidTr="00E16013">
        <w:tc>
          <w:tcPr>
            <w:tcW w:w="589" w:type="dxa"/>
          </w:tcPr>
          <w:p w14:paraId="27248576" w14:textId="62D5A95E" w:rsidR="005A28BF" w:rsidRDefault="005A28BF" w:rsidP="000C6B40">
            <w:pPr>
              <w:rPr>
                <w:b/>
                <w:bCs/>
              </w:rPr>
            </w:pPr>
            <w:r>
              <w:rPr>
                <w:b/>
                <w:bCs/>
              </w:rPr>
              <w:t>No</w:t>
            </w:r>
          </w:p>
        </w:tc>
        <w:tc>
          <w:tcPr>
            <w:tcW w:w="4477" w:type="dxa"/>
          </w:tcPr>
          <w:p w14:paraId="3F20C4F4" w14:textId="6260E685" w:rsidR="005A28BF" w:rsidRDefault="005A28BF" w:rsidP="000C6B40">
            <w:pPr>
              <w:rPr>
                <w:b/>
                <w:bCs/>
              </w:rPr>
            </w:pPr>
            <w:r>
              <w:rPr>
                <w:b/>
                <w:bCs/>
              </w:rPr>
              <w:t>Objective</w:t>
            </w:r>
          </w:p>
        </w:tc>
        <w:tc>
          <w:tcPr>
            <w:tcW w:w="4059" w:type="dxa"/>
          </w:tcPr>
          <w:p w14:paraId="67308A3F" w14:textId="35AACCE9" w:rsidR="005A28BF" w:rsidRDefault="005A28BF" w:rsidP="000C6B40">
            <w:pPr>
              <w:rPr>
                <w:b/>
                <w:bCs/>
              </w:rPr>
            </w:pPr>
            <w:r>
              <w:rPr>
                <w:b/>
                <w:bCs/>
              </w:rPr>
              <w:t>Completed? How?</w:t>
            </w:r>
          </w:p>
        </w:tc>
      </w:tr>
      <w:tr w:rsidR="005A28BF" w14:paraId="30807023" w14:textId="77777777" w:rsidTr="00E16013">
        <w:tc>
          <w:tcPr>
            <w:tcW w:w="589" w:type="dxa"/>
          </w:tcPr>
          <w:p w14:paraId="16831BF9" w14:textId="01C94C6A" w:rsidR="005A28BF" w:rsidRDefault="005A28BF" w:rsidP="000C6B40">
            <w:pPr>
              <w:rPr>
                <w:b/>
                <w:bCs/>
              </w:rPr>
            </w:pPr>
            <w:r>
              <w:rPr>
                <w:b/>
                <w:bCs/>
              </w:rPr>
              <w:t>1</w:t>
            </w:r>
          </w:p>
        </w:tc>
        <w:tc>
          <w:tcPr>
            <w:tcW w:w="4477" w:type="dxa"/>
          </w:tcPr>
          <w:p w14:paraId="3ED4D542" w14:textId="6D351A9D" w:rsidR="005A28BF" w:rsidRDefault="00367B4C" w:rsidP="000C6B40">
            <w:r>
              <w:t>Read Image Files (of any format) from a URL or a local path on the computer.</w:t>
            </w:r>
          </w:p>
        </w:tc>
        <w:tc>
          <w:tcPr>
            <w:tcW w:w="4059" w:type="dxa"/>
          </w:tcPr>
          <w:p w14:paraId="3D0D709F" w14:textId="7269E92A" w:rsidR="005A28BF" w:rsidRDefault="005A28BF" w:rsidP="000C6B40">
            <w:r>
              <w:t xml:space="preserve">I completed this section by using an online library. </w:t>
            </w:r>
            <w:r w:rsidR="00DF0A58">
              <w:t>Initi</w:t>
            </w:r>
            <w:r>
              <w:t>ally, I was planning on writing my code that would read the binary data of the image and try to decrypt it using online structures for different file types</w:t>
            </w:r>
            <w:r>
              <w:rPr>
                <w:rStyle w:val="FootnoteReference"/>
              </w:rPr>
              <w:footnoteReference w:id="1"/>
            </w:r>
            <w:r>
              <w:t xml:space="preserve">. However, since the user needs to be able to input any </w:t>
            </w:r>
            <w:r w:rsidR="00DF0A58">
              <w:t>kind</w:t>
            </w:r>
            <w:r>
              <w:t xml:space="preserve"> of image, it was best to use pre-written code.</w:t>
            </w:r>
          </w:p>
          <w:p w14:paraId="0606087E" w14:textId="47A658CE" w:rsidR="005A28BF" w:rsidRDefault="005A28BF" w:rsidP="000C6B40">
            <w:r>
              <w:t xml:space="preserve">I used a combination of PIL (image library) and </w:t>
            </w:r>
            <w:proofErr w:type="spellStart"/>
            <w:r>
              <w:t>io.ByteIO</w:t>
            </w:r>
            <w:proofErr w:type="spellEnd"/>
            <w:r>
              <w:t xml:space="preserve"> (reading webpages and retrieving content)</w:t>
            </w:r>
          </w:p>
        </w:tc>
      </w:tr>
      <w:tr w:rsidR="005A28BF" w14:paraId="2BAC1660" w14:textId="77777777" w:rsidTr="00E16013">
        <w:tc>
          <w:tcPr>
            <w:tcW w:w="589" w:type="dxa"/>
          </w:tcPr>
          <w:p w14:paraId="4A5AC88E" w14:textId="406752A2" w:rsidR="005A28BF" w:rsidRDefault="005A28BF" w:rsidP="000C6B40">
            <w:pPr>
              <w:rPr>
                <w:b/>
                <w:bCs/>
              </w:rPr>
            </w:pPr>
            <w:r>
              <w:rPr>
                <w:b/>
                <w:bCs/>
              </w:rPr>
              <w:t>2</w:t>
            </w:r>
          </w:p>
        </w:tc>
        <w:tc>
          <w:tcPr>
            <w:tcW w:w="4477" w:type="dxa"/>
          </w:tcPr>
          <w:p w14:paraId="64E421C1" w14:textId="77777777" w:rsidR="000C6B40" w:rsidRDefault="000C6B40" w:rsidP="000C6B40">
            <w:r>
              <w:t>The image should be compressed by abstracting image (getting rid of the noise, converting to black and white, reducing the number of pixels in the image)</w:t>
            </w:r>
          </w:p>
          <w:p w14:paraId="17CCC143" w14:textId="59892114" w:rsidR="005A28BF" w:rsidRDefault="005A28BF" w:rsidP="000C6B40"/>
        </w:tc>
        <w:tc>
          <w:tcPr>
            <w:tcW w:w="4059" w:type="dxa"/>
          </w:tcPr>
          <w:p w14:paraId="448D2609" w14:textId="26F17179" w:rsidR="005A28BF" w:rsidRDefault="005A28BF" w:rsidP="000C6B40">
            <w:r>
              <w:t>I achieved this by changing the values of the pixels at different places, depending on their value. Compression perhaps could</w:t>
            </w:r>
            <w:r w:rsidR="00DF0A58">
              <w:t>'</w:t>
            </w:r>
            <w:r>
              <w:t>ve been more elegant because it takes up the majority of the computation time</w:t>
            </w:r>
            <w:r w:rsidR="00DF0A58">
              <w:t>. Still,</w:t>
            </w:r>
            <w:r w:rsidR="00226B8B">
              <w:t xml:space="preserve"> nevertheless</w:t>
            </w:r>
            <w:r>
              <w:t>, this was achieved by passing a square over the top of the image and taking their average value.</w:t>
            </w:r>
          </w:p>
          <w:p w14:paraId="251EDA5E" w14:textId="2D5A9D93" w:rsidR="005A28BF" w:rsidRDefault="005A28BF" w:rsidP="000C6B40">
            <w:r>
              <w:t>Through playing around</w:t>
            </w:r>
            <w:r w:rsidR="00DF0A58">
              <w:t>,</w:t>
            </w:r>
            <w:r>
              <w:t xml:space="preserve"> I discovered the issue with shadows, which I solved with a method described in </w:t>
            </w:r>
            <w:r w:rsidR="00DF0A58">
              <w:t xml:space="preserve">the </w:t>
            </w:r>
            <w:r>
              <w:t xml:space="preserve">documented design section. </w:t>
            </w:r>
          </w:p>
        </w:tc>
      </w:tr>
      <w:tr w:rsidR="005A28BF" w14:paraId="7C46730D" w14:textId="77777777" w:rsidTr="00E16013">
        <w:tc>
          <w:tcPr>
            <w:tcW w:w="589" w:type="dxa"/>
          </w:tcPr>
          <w:p w14:paraId="03E32CA2" w14:textId="78E556B3" w:rsidR="005A28BF" w:rsidRDefault="005A28BF" w:rsidP="000C6B40">
            <w:pPr>
              <w:rPr>
                <w:b/>
                <w:bCs/>
              </w:rPr>
            </w:pPr>
            <w:r>
              <w:rPr>
                <w:b/>
                <w:bCs/>
              </w:rPr>
              <w:t>3</w:t>
            </w:r>
          </w:p>
        </w:tc>
        <w:tc>
          <w:tcPr>
            <w:tcW w:w="4477" w:type="dxa"/>
          </w:tcPr>
          <w:p w14:paraId="3D33E877" w14:textId="453D7AE9" w:rsidR="005A28BF" w:rsidRPr="00944455" w:rsidRDefault="005A28BF" w:rsidP="000C6B40">
            <w:r>
              <w:t xml:space="preserve">Trace the outside of the largest quadrilateral </w:t>
            </w:r>
          </w:p>
        </w:tc>
        <w:tc>
          <w:tcPr>
            <w:tcW w:w="4059" w:type="dxa"/>
          </w:tcPr>
          <w:p w14:paraId="0B69FE1E" w14:textId="7910CBE6" w:rsidR="005A28BF" w:rsidRPr="00944455" w:rsidRDefault="005A28BF" w:rsidP="000C6B40">
            <w:r>
              <w:t xml:space="preserve">Achieved by using a filter that will traverse the outline. With </w:t>
            </w:r>
            <w:r w:rsidR="00DF0A58">
              <w:t xml:space="preserve">the </w:t>
            </w:r>
            <w:r>
              <w:t xml:space="preserve">logic of direction of preferred travel, </w:t>
            </w:r>
            <w:r w:rsidR="002F04EF">
              <w:t>the filter</w:t>
            </w:r>
            <w:r>
              <w:t xml:space="preserve"> can even navigate out of dead ends. This became possible through t</w:t>
            </w:r>
            <w:r w:rsidR="00531B79">
              <w:t>hree</w:t>
            </w:r>
            <w:r>
              <w:t xml:space="preserve"> classes</w:t>
            </w:r>
            <w:r w:rsidR="009B78A1">
              <w:t>.</w:t>
            </w:r>
          </w:p>
        </w:tc>
      </w:tr>
      <w:tr w:rsidR="005A28BF" w14:paraId="4B2FA7BA" w14:textId="77777777" w:rsidTr="00E16013">
        <w:tc>
          <w:tcPr>
            <w:tcW w:w="589" w:type="dxa"/>
          </w:tcPr>
          <w:p w14:paraId="35B8B5BB" w14:textId="54E7DA91" w:rsidR="005A28BF" w:rsidRDefault="005A28BF" w:rsidP="000C6B40">
            <w:pPr>
              <w:rPr>
                <w:b/>
                <w:bCs/>
              </w:rPr>
            </w:pPr>
            <w:r>
              <w:rPr>
                <w:b/>
                <w:bCs/>
              </w:rPr>
              <w:t>4</w:t>
            </w:r>
          </w:p>
        </w:tc>
        <w:tc>
          <w:tcPr>
            <w:tcW w:w="4477" w:type="dxa"/>
          </w:tcPr>
          <w:p w14:paraId="0A209217" w14:textId="135FB63E" w:rsidR="005A28BF" w:rsidRDefault="005A28BF" w:rsidP="000C6B40">
            <w:r>
              <w:t>Identify the corners of the quadrilateral</w:t>
            </w:r>
          </w:p>
        </w:tc>
        <w:tc>
          <w:tcPr>
            <w:tcW w:w="4059" w:type="dxa"/>
          </w:tcPr>
          <w:p w14:paraId="43F5E3C4" w14:textId="35DC2E59" w:rsidR="005A28BF" w:rsidRDefault="005A28BF" w:rsidP="000C6B40">
            <w:r>
              <w:t xml:space="preserve">Achieved this by finding the gradients of the lines as required. </w:t>
            </w:r>
            <w:r w:rsidR="005F01A7">
              <w:t xml:space="preserve">This was found by finding the distances from the centre to the coordinates in the outline of the square. </w:t>
            </w:r>
            <w:r>
              <w:t>However,</w:t>
            </w:r>
            <w:r w:rsidR="00234BEF">
              <w:t xml:space="preserve"> when calculating the equation of the line it</w:t>
            </w:r>
            <w:r>
              <w:t xml:space="preserve"> introduced </w:t>
            </w:r>
            <w:r w:rsidR="00A27E06">
              <w:t xml:space="preserve">a </w:t>
            </w:r>
            <w:r>
              <w:t xml:space="preserve">source of error of </w:t>
            </w:r>
            <w:proofErr w:type="spellStart"/>
            <w:r>
              <w:t>ZeroDivision</w:t>
            </w:r>
            <w:proofErr w:type="spellEnd"/>
            <w:r>
              <w:t xml:space="preserve">, where the square was </w:t>
            </w:r>
            <w:r w:rsidR="00DF0A58">
              <w:t>corr</w:t>
            </w:r>
            <w:r>
              <w:t xml:space="preserve">ectly rotated, and the vertical lines had no change in x, so </w:t>
            </w:r>
            <w:proofErr w:type="spellStart"/>
            <w:r>
              <w:t>dy</w:t>
            </w:r>
            <w:proofErr w:type="spellEnd"/>
            <w:r>
              <w:t xml:space="preserve">/dx was undefined. </w:t>
            </w:r>
            <w:r w:rsidR="00FF5A3B">
              <w:t>This was fixed by looking at dx/</w:t>
            </w:r>
            <w:proofErr w:type="spellStart"/>
            <w:r w:rsidR="00FF5A3B">
              <w:t>dy</w:t>
            </w:r>
            <w:proofErr w:type="spellEnd"/>
            <w:r w:rsidR="00FF5A3B">
              <w:t xml:space="preserve"> instead and then rearranging to find the equation in terms of x.</w:t>
            </w:r>
          </w:p>
        </w:tc>
      </w:tr>
      <w:tr w:rsidR="005A28BF" w14:paraId="613FD276" w14:textId="77777777" w:rsidTr="00E16013">
        <w:tc>
          <w:tcPr>
            <w:tcW w:w="589" w:type="dxa"/>
          </w:tcPr>
          <w:p w14:paraId="7E425605" w14:textId="4FC924C8" w:rsidR="005A28BF" w:rsidRDefault="005A28BF" w:rsidP="000C6B40">
            <w:pPr>
              <w:rPr>
                <w:b/>
                <w:bCs/>
              </w:rPr>
            </w:pPr>
            <w:r>
              <w:rPr>
                <w:b/>
                <w:bCs/>
              </w:rPr>
              <w:t>5</w:t>
            </w:r>
          </w:p>
        </w:tc>
        <w:tc>
          <w:tcPr>
            <w:tcW w:w="4477" w:type="dxa"/>
          </w:tcPr>
          <w:p w14:paraId="51EAFAA5" w14:textId="536FE963" w:rsidR="005A28BF" w:rsidRDefault="005A28BF" w:rsidP="000C6B40">
            <w:r>
              <w:t>Rotate and cut the puzzle out of the image</w:t>
            </w:r>
          </w:p>
        </w:tc>
        <w:tc>
          <w:tcPr>
            <w:tcW w:w="4059" w:type="dxa"/>
          </w:tcPr>
          <w:p w14:paraId="3E9E7D75" w14:textId="58923BC2" w:rsidR="005A28BF" w:rsidRDefault="005A28BF" w:rsidP="000C6B40">
            <w:r>
              <w:t xml:space="preserve">Achieved by finding the average angle that the puzzle should be rotated and then by finding the new coordinates of the corners on the new and rotated image. </w:t>
            </w:r>
            <w:r w:rsidR="00776031">
              <w:t>This didn</w:t>
            </w:r>
            <w:r w:rsidR="00DF0A58">
              <w:t>'</w:t>
            </w:r>
            <w:r w:rsidR="00776031">
              <w:t>t solve the issue of the perspective</w:t>
            </w:r>
            <w:r w:rsidR="002159D5">
              <w:t xml:space="preserve"> warp</w:t>
            </w:r>
            <w:r w:rsidR="00776031">
              <w:t xml:space="preserve"> of the i</w:t>
            </w:r>
            <w:r w:rsidR="00DF0A58">
              <w:t>ma</w:t>
            </w:r>
            <w:r w:rsidR="00776031">
              <w:t>ge</w:t>
            </w:r>
            <w:r w:rsidR="000B131E">
              <w:t>.</w:t>
            </w:r>
            <w:r w:rsidR="002E0E9D">
              <w:t xml:space="preserve"> However, this was partially solved </w:t>
            </w:r>
            <w:r w:rsidR="00CB0B73">
              <w:t xml:space="preserve">when extracting number objects </w:t>
            </w:r>
            <w:r w:rsidR="00CB0B73">
              <w:lastRenderedPageBreak/>
              <w:t>and when inserting the numbers into the grid. Further expanded below.</w:t>
            </w:r>
          </w:p>
        </w:tc>
      </w:tr>
      <w:tr w:rsidR="005A28BF" w14:paraId="7CE9A598" w14:textId="77777777" w:rsidTr="00E16013">
        <w:tc>
          <w:tcPr>
            <w:tcW w:w="589" w:type="dxa"/>
          </w:tcPr>
          <w:p w14:paraId="6879D45A" w14:textId="4D9EA309" w:rsidR="005A28BF" w:rsidRDefault="005A28BF" w:rsidP="000C6B40">
            <w:pPr>
              <w:rPr>
                <w:b/>
                <w:bCs/>
              </w:rPr>
            </w:pPr>
            <w:r>
              <w:rPr>
                <w:b/>
                <w:bCs/>
              </w:rPr>
              <w:lastRenderedPageBreak/>
              <w:t>6</w:t>
            </w:r>
          </w:p>
        </w:tc>
        <w:tc>
          <w:tcPr>
            <w:tcW w:w="4477" w:type="dxa"/>
          </w:tcPr>
          <w:p w14:paraId="24D47895" w14:textId="0970CBD3" w:rsidR="005A28BF" w:rsidRDefault="005A28BF" w:rsidP="000C6B40">
            <w:r>
              <w:t xml:space="preserve">Creating a number handling object that will store the </w:t>
            </w:r>
            <w:r w:rsidR="00226619">
              <w:t>N</w:t>
            </w:r>
            <w:r>
              <w:t>umber</w:t>
            </w:r>
          </w:p>
        </w:tc>
        <w:tc>
          <w:tcPr>
            <w:tcW w:w="4059" w:type="dxa"/>
          </w:tcPr>
          <w:p w14:paraId="0622B796" w14:textId="33170A76" w:rsidR="005A28BF" w:rsidRDefault="005A28BF" w:rsidP="000C6B40">
            <w:r>
              <w:t xml:space="preserve">Achieved. Also introduced a </w:t>
            </w:r>
            <w:proofErr w:type="spellStart"/>
            <w:r>
              <w:t>Suoku_Number</w:t>
            </w:r>
            <w:proofErr w:type="spellEnd"/>
            <w:r>
              <w:t xml:space="preserve"> class which inherits Number. This was great because I could leave all Number operations to the number class, and leave the extra attribute (position) to be handled by the </w:t>
            </w:r>
            <w:proofErr w:type="spellStart"/>
            <w:r>
              <w:t>Sudoku_number</w:t>
            </w:r>
            <w:proofErr w:type="spellEnd"/>
            <w:r>
              <w:t xml:space="preserve"> class</w:t>
            </w:r>
          </w:p>
        </w:tc>
      </w:tr>
      <w:tr w:rsidR="005A28BF" w14:paraId="3D139774" w14:textId="77777777" w:rsidTr="00E16013">
        <w:tc>
          <w:tcPr>
            <w:tcW w:w="589" w:type="dxa"/>
          </w:tcPr>
          <w:p w14:paraId="2A82A996" w14:textId="11B1C165" w:rsidR="005A28BF" w:rsidRDefault="005A28BF" w:rsidP="000C6B40">
            <w:pPr>
              <w:rPr>
                <w:b/>
                <w:bCs/>
              </w:rPr>
            </w:pPr>
            <w:r>
              <w:rPr>
                <w:b/>
                <w:bCs/>
              </w:rPr>
              <w:t>7</w:t>
            </w:r>
          </w:p>
        </w:tc>
        <w:tc>
          <w:tcPr>
            <w:tcW w:w="4477" w:type="dxa"/>
          </w:tcPr>
          <w:p w14:paraId="71B0B296" w14:textId="3865A33D" w:rsidR="005A28BF" w:rsidRDefault="005A28BF" w:rsidP="000C6B40">
            <w:r>
              <w:t>Create a template structure to hold template number information</w:t>
            </w:r>
          </w:p>
        </w:tc>
        <w:tc>
          <w:tcPr>
            <w:tcW w:w="4059" w:type="dxa"/>
          </w:tcPr>
          <w:p w14:paraId="22C00F31" w14:textId="16DC0AA3" w:rsidR="005A28BF" w:rsidRDefault="005A28BF" w:rsidP="000C6B40">
            <w:r>
              <w:t xml:space="preserve">Done just by screenshotting the screen with </w:t>
            </w:r>
            <w:r w:rsidR="00DF0A58">
              <w:t>'</w:t>
            </w:r>
            <w:r>
              <w:t>123456789</w:t>
            </w:r>
            <w:r w:rsidR="00DF0A58">
              <w:t>'</w:t>
            </w:r>
            <w:r>
              <w:t xml:space="preserve"> and making sure that the numbers were sitting compactly inside the screenshot. Perhaps it could be a </w:t>
            </w:r>
            <w:r w:rsidR="00226619">
              <w:t>lousy</w:t>
            </w:r>
            <w:r>
              <w:t xml:space="preserve"> way to extract numbers because some numbers are wider than others, which could introduce an error in classification. </w:t>
            </w:r>
            <w:r w:rsidR="00226619">
              <w:t>Maybe</w:t>
            </w:r>
            <w:r>
              <w:t xml:space="preserve"> a solution could be to move a column through the image until it finds a black pixel, afterwards obtaining the </w:t>
            </w:r>
            <w:r w:rsidR="00226619">
              <w:t>N</w:t>
            </w:r>
            <w:r w:rsidR="000B131E">
              <w:t>umber</w:t>
            </w:r>
            <w:r>
              <w:t xml:space="preserve"> and then continuing the cycle.</w:t>
            </w:r>
          </w:p>
        </w:tc>
      </w:tr>
      <w:tr w:rsidR="005A28BF" w14:paraId="1C87A3A6" w14:textId="77777777" w:rsidTr="00E16013">
        <w:tc>
          <w:tcPr>
            <w:tcW w:w="589" w:type="dxa"/>
          </w:tcPr>
          <w:p w14:paraId="33A61003" w14:textId="3871958F" w:rsidR="005A28BF" w:rsidRDefault="005A28BF" w:rsidP="000C6B40">
            <w:pPr>
              <w:rPr>
                <w:b/>
                <w:bCs/>
              </w:rPr>
            </w:pPr>
            <w:r>
              <w:rPr>
                <w:b/>
                <w:bCs/>
              </w:rPr>
              <w:t>8</w:t>
            </w:r>
          </w:p>
        </w:tc>
        <w:tc>
          <w:tcPr>
            <w:tcW w:w="4477" w:type="dxa"/>
          </w:tcPr>
          <w:p w14:paraId="04C118E3" w14:textId="63F063B5" w:rsidR="005A28BF" w:rsidRDefault="005A28BF" w:rsidP="000C6B40">
            <w:r>
              <w:t>Classify numbers</w:t>
            </w:r>
          </w:p>
        </w:tc>
        <w:tc>
          <w:tcPr>
            <w:tcW w:w="4059" w:type="dxa"/>
          </w:tcPr>
          <w:p w14:paraId="7EE46F1D" w14:textId="74054C6F" w:rsidR="005A28BF" w:rsidRDefault="005A28BF" w:rsidP="000C6B40">
            <w:r>
              <w:t>Achieved by using cv2 which compares two images. One thing that I believe I did quite slopp</w:t>
            </w:r>
            <w:r w:rsidR="00175C87">
              <w:t>ily</w:t>
            </w:r>
            <w:r>
              <w:t xml:space="preserve"> is that I used two different image libraries, and I had to save the image and read it with a different library.</w:t>
            </w:r>
          </w:p>
        </w:tc>
      </w:tr>
      <w:tr w:rsidR="005A28BF" w14:paraId="46C2035A" w14:textId="77777777" w:rsidTr="00E16013">
        <w:tc>
          <w:tcPr>
            <w:tcW w:w="589" w:type="dxa"/>
          </w:tcPr>
          <w:p w14:paraId="1A9DD160" w14:textId="4B7B87C9" w:rsidR="005A28BF" w:rsidRDefault="005A28BF" w:rsidP="000C6B40">
            <w:pPr>
              <w:rPr>
                <w:b/>
                <w:bCs/>
              </w:rPr>
            </w:pPr>
            <w:r>
              <w:rPr>
                <w:b/>
                <w:bCs/>
              </w:rPr>
              <w:t>9</w:t>
            </w:r>
          </w:p>
        </w:tc>
        <w:tc>
          <w:tcPr>
            <w:tcW w:w="4477" w:type="dxa"/>
          </w:tcPr>
          <w:p w14:paraId="337620F3" w14:textId="0BA65090" w:rsidR="005A28BF" w:rsidRDefault="005A28BF" w:rsidP="000C6B40">
            <w:r>
              <w:t>Insert numbers into the image</w:t>
            </w:r>
          </w:p>
        </w:tc>
        <w:tc>
          <w:tcPr>
            <w:tcW w:w="4059" w:type="dxa"/>
          </w:tcPr>
          <w:p w14:paraId="55DAD248" w14:textId="151BBF55" w:rsidR="005A28BF" w:rsidRDefault="005A28BF" w:rsidP="000C6B40">
            <w:r>
              <w:t xml:space="preserve">Achieved by finding the position that the </w:t>
            </w:r>
            <w:r w:rsidR="00226619">
              <w:t>N</w:t>
            </w:r>
            <w:r>
              <w:t>umber is being inserted into and calculating its coordinates on the actual image</w:t>
            </w:r>
          </w:p>
        </w:tc>
      </w:tr>
      <w:tr w:rsidR="005A28BF" w14:paraId="73D8F90B" w14:textId="77777777" w:rsidTr="00E16013">
        <w:tc>
          <w:tcPr>
            <w:tcW w:w="589" w:type="dxa"/>
          </w:tcPr>
          <w:p w14:paraId="1C075C74" w14:textId="05B68014" w:rsidR="005A28BF" w:rsidRDefault="005A28BF" w:rsidP="000C6B40">
            <w:pPr>
              <w:rPr>
                <w:b/>
                <w:bCs/>
              </w:rPr>
            </w:pPr>
            <w:r>
              <w:rPr>
                <w:b/>
                <w:bCs/>
              </w:rPr>
              <w:t>10</w:t>
            </w:r>
          </w:p>
        </w:tc>
        <w:tc>
          <w:tcPr>
            <w:tcW w:w="4477" w:type="dxa"/>
          </w:tcPr>
          <w:p w14:paraId="61728FED" w14:textId="7E7224EA" w:rsidR="005A28BF" w:rsidRDefault="005A28BF" w:rsidP="000C6B40">
            <w:r>
              <w:t>Must be able to update the number grid after inserting new numbers</w:t>
            </w:r>
          </w:p>
        </w:tc>
        <w:tc>
          <w:tcPr>
            <w:tcW w:w="4059" w:type="dxa"/>
          </w:tcPr>
          <w:p w14:paraId="03086360" w14:textId="4911E3C0" w:rsidR="005A28BF" w:rsidRDefault="005A28BF" w:rsidP="000C6B40">
            <w:r>
              <w:t xml:space="preserve">Done, just by adding new </w:t>
            </w:r>
            <w:r w:rsidR="00226619">
              <w:t>N</w:t>
            </w:r>
            <w:r>
              <w:t xml:space="preserve">umber to the list which contained the </w:t>
            </w:r>
            <w:proofErr w:type="spellStart"/>
            <w:r>
              <w:t>Sudoku_Numbers</w:t>
            </w:r>
            <w:proofErr w:type="spellEnd"/>
          </w:p>
        </w:tc>
      </w:tr>
    </w:tbl>
    <w:p w14:paraId="57669EE7" w14:textId="22F1F4EB" w:rsidR="005663CF" w:rsidRPr="00F93A41" w:rsidRDefault="005663CF" w:rsidP="000C6B40">
      <w:r>
        <w:rPr>
          <w:b/>
          <w:bCs/>
        </w:rPr>
        <w:t>Optional Targets:</w:t>
      </w:r>
    </w:p>
    <w:tbl>
      <w:tblPr>
        <w:tblStyle w:val="TableGrid"/>
        <w:tblW w:w="0" w:type="auto"/>
        <w:tblLook w:val="04A0" w:firstRow="1" w:lastRow="0" w:firstColumn="1" w:lastColumn="0" w:noHBand="0" w:noVBand="1"/>
      </w:tblPr>
      <w:tblGrid>
        <w:gridCol w:w="421"/>
        <w:gridCol w:w="4536"/>
        <w:gridCol w:w="4059"/>
      </w:tblGrid>
      <w:tr w:rsidR="005A28BF" w14:paraId="3BA8E07C" w14:textId="77777777" w:rsidTr="004130A1">
        <w:tc>
          <w:tcPr>
            <w:tcW w:w="421" w:type="dxa"/>
          </w:tcPr>
          <w:p w14:paraId="16EAFB5B" w14:textId="50BBB1CE" w:rsidR="005A28BF" w:rsidRPr="00302E48" w:rsidRDefault="005A28BF" w:rsidP="000C6B40">
            <w:pPr>
              <w:rPr>
                <w:b/>
                <w:bCs/>
              </w:rPr>
            </w:pPr>
            <w:r w:rsidRPr="00302E48">
              <w:rPr>
                <w:b/>
                <w:bCs/>
              </w:rPr>
              <w:t>1</w:t>
            </w:r>
          </w:p>
        </w:tc>
        <w:tc>
          <w:tcPr>
            <w:tcW w:w="4536" w:type="dxa"/>
          </w:tcPr>
          <w:p w14:paraId="4FB99A10" w14:textId="247589DE" w:rsidR="005A28BF" w:rsidRDefault="005A28BF" w:rsidP="000C6B40">
            <w:r>
              <w:t>Implement a machine learning approach for classifying the numbers</w:t>
            </w:r>
          </w:p>
        </w:tc>
        <w:tc>
          <w:tcPr>
            <w:tcW w:w="4059" w:type="dxa"/>
          </w:tcPr>
          <w:p w14:paraId="1E584702" w14:textId="7D48AA43" w:rsidR="005A28BF" w:rsidRDefault="005A28BF" w:rsidP="000C6B40">
            <w:r>
              <w:t>Didn</w:t>
            </w:r>
            <w:r w:rsidR="00DF0A58">
              <w:t>'</w:t>
            </w:r>
            <w:r>
              <w:t>t add because of the added trouble of training the neural network on a dataset of numbers. This would make execution slow, and it is known that machine learning is slower than a deterministic approach.</w:t>
            </w:r>
            <w:r w:rsidR="00175C87">
              <w:t xml:space="preserve"> Additionally, it would heavily rely on imported functions which I would just have to string together, not making it my project.</w:t>
            </w:r>
          </w:p>
        </w:tc>
      </w:tr>
      <w:tr w:rsidR="005A28BF" w14:paraId="485C18CE" w14:textId="77777777" w:rsidTr="004130A1">
        <w:tc>
          <w:tcPr>
            <w:tcW w:w="421" w:type="dxa"/>
          </w:tcPr>
          <w:p w14:paraId="30A47DA7" w14:textId="62C40ECB" w:rsidR="005A28BF" w:rsidRPr="00302E48" w:rsidRDefault="005A28BF" w:rsidP="000C6B40">
            <w:pPr>
              <w:rPr>
                <w:b/>
                <w:bCs/>
              </w:rPr>
            </w:pPr>
            <w:r>
              <w:rPr>
                <w:b/>
                <w:bCs/>
              </w:rPr>
              <w:t>2</w:t>
            </w:r>
          </w:p>
        </w:tc>
        <w:tc>
          <w:tcPr>
            <w:tcW w:w="4536" w:type="dxa"/>
          </w:tcPr>
          <w:p w14:paraId="31752C23" w14:textId="311178A8" w:rsidR="005A28BF" w:rsidRDefault="005A28BF" w:rsidP="000C6B40">
            <w:r>
              <w:t>Solve the sudoku puzzle</w:t>
            </w:r>
          </w:p>
        </w:tc>
        <w:tc>
          <w:tcPr>
            <w:tcW w:w="4059" w:type="dxa"/>
          </w:tcPr>
          <w:p w14:paraId="772B0497" w14:textId="5FCFBDD3" w:rsidR="005A28BF" w:rsidRDefault="005A28BF" w:rsidP="000C6B40">
            <w:r>
              <w:t>Didn</w:t>
            </w:r>
            <w:r w:rsidR="00DF0A58">
              <w:t>'</w:t>
            </w:r>
            <w:r>
              <w:t>t add because the accuracy of my digit recognition is mediocre, so the incorrect numbers added will affect the outcome of the puzzle</w:t>
            </w:r>
            <w:r w:rsidR="00DF0A58">
              <w:t>'</w:t>
            </w:r>
            <w:r>
              <w:t>s solution (given there is one)</w:t>
            </w:r>
          </w:p>
        </w:tc>
      </w:tr>
    </w:tbl>
    <w:p w14:paraId="4910CC4D" w14:textId="568EFFDC" w:rsidR="005A28BF" w:rsidRDefault="005A28BF" w:rsidP="000C6B40">
      <w:pPr>
        <w:spacing w:after="150" w:line="240" w:lineRule="auto"/>
        <w:rPr>
          <w:u w:val="single"/>
        </w:rPr>
      </w:pPr>
      <w:r w:rsidRPr="004B7A65">
        <w:rPr>
          <w:rFonts w:cstheme="minorHAnsi"/>
          <w:noProof/>
          <w:lang w:eastAsia="en-GB"/>
        </w:rPr>
        <w:lastRenderedPageBreak/>
        <w:drawing>
          <wp:anchor distT="0" distB="0" distL="114300" distR="114300" simplePos="0" relativeHeight="251660288" behindDoc="0" locked="0" layoutInCell="1" allowOverlap="1" wp14:anchorId="7F38DCA2" wp14:editId="71C10BB8">
            <wp:simplePos x="0" y="0"/>
            <wp:positionH relativeFrom="margin">
              <wp:align>center</wp:align>
            </wp:positionH>
            <wp:positionV relativeFrom="paragraph">
              <wp:posOffset>0</wp:posOffset>
            </wp:positionV>
            <wp:extent cx="5731510" cy="1798955"/>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1798955"/>
                    </a:xfrm>
                    <a:prstGeom prst="rect">
                      <a:avLst/>
                    </a:prstGeom>
                  </pic:spPr>
                </pic:pic>
              </a:graphicData>
            </a:graphic>
          </wp:anchor>
        </w:drawing>
      </w:r>
      <w:r w:rsidRPr="005F73E0">
        <w:rPr>
          <w:u w:val="single"/>
        </w:rPr>
        <w:t>End</w:t>
      </w:r>
      <w:r w:rsidR="007D005C">
        <w:rPr>
          <w:u w:val="single"/>
        </w:rPr>
        <w:t>-</w:t>
      </w:r>
      <w:r w:rsidRPr="005F73E0">
        <w:rPr>
          <w:u w:val="single"/>
        </w:rPr>
        <w:t>user interview: James Anderson</w:t>
      </w:r>
    </w:p>
    <w:p w14:paraId="247A8150" w14:textId="77777777" w:rsidR="005A28BF" w:rsidRDefault="005A28BF" w:rsidP="000C6B40">
      <w:pPr>
        <w:spacing w:after="150" w:line="240" w:lineRule="auto"/>
      </w:pPr>
      <w:r>
        <w:t>I asked my user to send me their opinion and improvements for my system:</w:t>
      </w:r>
    </w:p>
    <w:p w14:paraId="0ABF9DA7" w14:textId="77777777" w:rsidR="005A28BF" w:rsidRPr="004B7A65" w:rsidRDefault="005A28BF" w:rsidP="000C6B40">
      <w:pPr>
        <w:spacing w:after="150" w:line="240" w:lineRule="auto"/>
        <w:rPr>
          <w:color w:val="000000"/>
        </w:rPr>
      </w:pPr>
      <w:r w:rsidRPr="4147B44E">
        <w:rPr>
          <w:rStyle w:val="latin12compacttimestamp-38a8ou"/>
          <w:b/>
          <w:bCs/>
          <w:color w:val="000000"/>
          <w:sz w:val="17"/>
          <w:szCs w:val="17"/>
          <w:bdr w:val="none" w:sz="0" w:space="0" w:color="auto" w:frame="1"/>
        </w:rPr>
        <w:t xml:space="preserve"> [19:58]</w:t>
      </w:r>
      <w:r w:rsidRPr="4147B44E">
        <w:rPr>
          <w:color w:val="000000"/>
          <w:sz w:val="24"/>
          <w:szCs w:val="24"/>
        </w:rPr>
        <w:t xml:space="preserve">: </w:t>
      </w:r>
      <w:r w:rsidRPr="4147B44E">
        <w:rPr>
          <w:color w:val="000000"/>
        </w:rPr>
        <w:t>thanks, I'll have a look</w:t>
      </w:r>
    </w:p>
    <w:p w14:paraId="740FBCFF" w14:textId="34F7342E" w:rsidR="005A28BF" w:rsidRPr="004B7A65" w:rsidRDefault="005A28BF" w:rsidP="000C6B40">
      <w:pPr>
        <w:spacing w:after="150" w:line="240" w:lineRule="auto"/>
        <w:rPr>
          <w:rFonts w:cstheme="minorHAnsi"/>
          <w:color w:val="000000"/>
        </w:rPr>
      </w:pPr>
      <w:r w:rsidRPr="004B7A65">
        <w:rPr>
          <w:rStyle w:val="latin12compacttimestamp-38a8ou"/>
          <w:rFonts w:cstheme="minorHAnsi"/>
          <w:b/>
          <w:bCs/>
          <w:color w:val="000000"/>
          <w:sz w:val="17"/>
          <w:szCs w:val="17"/>
          <w:bdr w:val="none" w:sz="0" w:space="0" w:color="auto" w:frame="1"/>
        </w:rPr>
        <w:t>[20:24]</w:t>
      </w:r>
      <w:r w:rsidRPr="004B7A65">
        <w:rPr>
          <w:rFonts w:cstheme="minorHAnsi"/>
          <w:color w:val="000000"/>
          <w:sz w:val="24"/>
          <w:szCs w:val="24"/>
        </w:rPr>
        <w:t>: </w:t>
      </w:r>
      <w:r w:rsidRPr="004B7A65">
        <w:rPr>
          <w:rFonts w:cstheme="minorHAnsi"/>
          <w:color w:val="000000"/>
        </w:rPr>
        <w:t>This is quite an easy tool to use. All I really have to do is input the image file and write 5 lines of code that isn</w:t>
      </w:r>
      <w:r w:rsidR="00DF0A58">
        <w:rPr>
          <w:rFonts w:cstheme="minorHAnsi"/>
          <w:color w:val="000000"/>
        </w:rPr>
        <w:t>'</w:t>
      </w:r>
      <w:r w:rsidRPr="004B7A65">
        <w:rPr>
          <w:rFonts w:cstheme="minorHAnsi"/>
          <w:color w:val="000000"/>
        </w:rPr>
        <w:t>t hard to get your head around.</w:t>
      </w:r>
    </w:p>
    <w:p w14:paraId="1AD27EB8" w14:textId="4296518D" w:rsidR="005A28BF" w:rsidRPr="004B7A65" w:rsidRDefault="005A28BF" w:rsidP="000C6B40">
      <w:pPr>
        <w:spacing w:after="150" w:line="240" w:lineRule="auto"/>
        <w:rPr>
          <w:rFonts w:cstheme="minorHAnsi"/>
          <w:color w:val="000000"/>
        </w:rPr>
      </w:pPr>
      <w:r w:rsidRPr="004B7A65">
        <w:rPr>
          <w:rStyle w:val="latin12compacttimestamp-38a8ou"/>
          <w:rFonts w:cstheme="minorHAnsi"/>
          <w:b/>
          <w:bCs/>
          <w:color w:val="000000"/>
          <w:sz w:val="17"/>
          <w:szCs w:val="17"/>
          <w:bdr w:val="none" w:sz="0" w:space="0" w:color="auto" w:frame="1"/>
        </w:rPr>
        <w:t>[20:26]</w:t>
      </w:r>
      <w:r w:rsidRPr="004B7A65">
        <w:rPr>
          <w:rFonts w:cstheme="minorHAnsi"/>
          <w:color w:val="000000"/>
          <w:sz w:val="24"/>
          <w:szCs w:val="24"/>
        </w:rPr>
        <w:t xml:space="preserve">: </w:t>
      </w:r>
      <w:r w:rsidRPr="004B7A65">
        <w:rPr>
          <w:rFonts w:cstheme="minorHAnsi"/>
          <w:color w:val="000000"/>
        </w:rPr>
        <w:t>The only problem I can see from writing the code, is that there</w:t>
      </w:r>
      <w:r w:rsidR="00DF0A58">
        <w:rPr>
          <w:rFonts w:cstheme="minorHAnsi"/>
          <w:color w:val="000000"/>
        </w:rPr>
        <w:t>'</w:t>
      </w:r>
      <w:r w:rsidRPr="004B7A65">
        <w:rPr>
          <w:rFonts w:cstheme="minorHAnsi"/>
          <w:color w:val="000000"/>
        </w:rPr>
        <w:t>s no option for me to write in a URL; the images seem to do well with every image file type with the exception of an image on the internet.</w:t>
      </w:r>
    </w:p>
    <w:p w14:paraId="18542AE5" w14:textId="77777777" w:rsidR="005A28BF" w:rsidRPr="004B7A65" w:rsidRDefault="005A28BF" w:rsidP="000C6B40">
      <w:pPr>
        <w:spacing w:after="150" w:line="240" w:lineRule="auto"/>
        <w:rPr>
          <w:rFonts w:cstheme="minorHAnsi"/>
          <w:color w:val="000000"/>
        </w:rPr>
      </w:pPr>
      <w:r w:rsidRPr="004B7A65">
        <w:rPr>
          <w:rStyle w:val="latin12compacttimestamp-38a8ou"/>
          <w:rFonts w:cstheme="minorHAnsi"/>
          <w:b/>
          <w:bCs/>
          <w:color w:val="000000"/>
          <w:sz w:val="17"/>
          <w:szCs w:val="17"/>
          <w:bdr w:val="none" w:sz="0" w:space="0" w:color="auto" w:frame="1"/>
        </w:rPr>
        <w:t>[20:30]</w:t>
      </w:r>
      <w:r w:rsidRPr="004B7A65">
        <w:rPr>
          <w:rFonts w:cstheme="minorHAnsi"/>
          <w:color w:val="000000"/>
          <w:sz w:val="24"/>
          <w:szCs w:val="24"/>
        </w:rPr>
        <w:t>: </w:t>
      </w:r>
      <w:r w:rsidRPr="004B7A65">
        <w:rPr>
          <w:rFonts w:cstheme="minorHAnsi"/>
          <w:color w:val="000000"/>
        </w:rPr>
        <w:t xml:space="preserve">I like that the image object allows me to </w:t>
      </w:r>
      <w:r w:rsidRPr="00E8540A">
        <w:rPr>
          <w:rFonts w:cstheme="minorHAnsi"/>
          <w:strike/>
          <w:color w:val="000000"/>
        </w:rPr>
        <w:t>print</w:t>
      </w:r>
      <w:r w:rsidRPr="004B7A65">
        <w:rPr>
          <w:rFonts w:cstheme="minorHAnsi"/>
          <w:color w:val="000000"/>
        </w:rPr>
        <w:t xml:space="preserve"> add numbers to the image itself. I can even, if I wanted to, create a blank canvas to paste my own images if I really wanted to.</w:t>
      </w:r>
    </w:p>
    <w:p w14:paraId="6FFE42B1" w14:textId="31A7490E" w:rsidR="005A28BF" w:rsidRPr="004B7A65" w:rsidRDefault="005A28BF" w:rsidP="000C6B40">
      <w:pPr>
        <w:spacing w:after="150" w:line="240" w:lineRule="auto"/>
        <w:rPr>
          <w:rFonts w:cstheme="minorHAnsi"/>
          <w:color w:val="000000"/>
        </w:rPr>
      </w:pPr>
      <w:r w:rsidRPr="004B7A65">
        <w:rPr>
          <w:rStyle w:val="latin12compacttimestamp-38a8ou"/>
          <w:rFonts w:cstheme="minorHAnsi"/>
          <w:b/>
          <w:bCs/>
          <w:color w:val="000000"/>
          <w:sz w:val="17"/>
          <w:szCs w:val="17"/>
          <w:bdr w:val="none" w:sz="0" w:space="0" w:color="auto" w:frame="1"/>
        </w:rPr>
        <w:t>[20:31]</w:t>
      </w:r>
      <w:r w:rsidRPr="004B7A65">
        <w:rPr>
          <w:rFonts w:cstheme="minorHAnsi"/>
          <w:color w:val="000000"/>
          <w:sz w:val="24"/>
          <w:szCs w:val="24"/>
        </w:rPr>
        <w:t>: </w:t>
      </w:r>
      <w:r w:rsidRPr="004B7A65">
        <w:rPr>
          <w:rFonts w:cstheme="minorHAnsi"/>
          <w:color w:val="000000"/>
        </w:rPr>
        <w:t>The corner finding was great, but if my puzzle had a border around the puzzle it</w:t>
      </w:r>
      <w:r w:rsidR="00DF0A58">
        <w:rPr>
          <w:rFonts w:cstheme="minorHAnsi"/>
          <w:color w:val="000000"/>
        </w:rPr>
        <w:t>'</w:t>
      </w:r>
      <w:r w:rsidRPr="004B7A65">
        <w:rPr>
          <w:rFonts w:cstheme="minorHAnsi"/>
          <w:color w:val="000000"/>
        </w:rPr>
        <w:t>ll have thrown off the algorithm, making it seem larger than it really was.</w:t>
      </w:r>
    </w:p>
    <w:p w14:paraId="085186A7" w14:textId="77777777" w:rsidR="005A28BF" w:rsidRPr="004B7A65" w:rsidRDefault="005A28BF" w:rsidP="000C6B40">
      <w:pPr>
        <w:spacing w:after="150" w:line="240" w:lineRule="auto"/>
        <w:rPr>
          <w:rFonts w:cstheme="minorHAnsi"/>
          <w:color w:val="000000"/>
        </w:rPr>
      </w:pPr>
      <w:r w:rsidRPr="004B7A65">
        <w:rPr>
          <w:rStyle w:val="latin12compacttimestamp-38a8ou"/>
          <w:rFonts w:cstheme="minorHAnsi"/>
          <w:b/>
          <w:bCs/>
          <w:color w:val="000000"/>
          <w:sz w:val="17"/>
          <w:szCs w:val="17"/>
          <w:bdr w:val="none" w:sz="0" w:space="0" w:color="auto" w:frame="1"/>
        </w:rPr>
        <w:t>[20:31]</w:t>
      </w:r>
      <w:r w:rsidRPr="004B7A65">
        <w:rPr>
          <w:rFonts w:cstheme="minorHAnsi"/>
          <w:color w:val="000000"/>
          <w:sz w:val="24"/>
          <w:szCs w:val="24"/>
        </w:rPr>
        <w:t>: </w:t>
      </w:r>
      <w:r w:rsidRPr="004B7A65">
        <w:rPr>
          <w:rFonts w:cstheme="minorHAnsi"/>
          <w:color w:val="000000"/>
        </w:rPr>
        <w:t>I like the additional feature that I can see the sudoku grid in the form of an array of numbers. I can further work off this to input numbers into my sudoku solver.</w:t>
      </w:r>
    </w:p>
    <w:p w14:paraId="3AA75C02" w14:textId="77777777" w:rsidR="005A28BF" w:rsidRPr="004B7A65" w:rsidRDefault="005A28BF" w:rsidP="000C6B40">
      <w:pPr>
        <w:spacing w:after="150" w:line="240" w:lineRule="auto"/>
        <w:rPr>
          <w:rFonts w:cstheme="minorHAnsi"/>
          <w:color w:val="000000"/>
        </w:rPr>
      </w:pPr>
      <w:r w:rsidRPr="004B7A65">
        <w:rPr>
          <w:rStyle w:val="latin12compacttimestamp-38a8ou"/>
          <w:rFonts w:cstheme="minorHAnsi"/>
          <w:b/>
          <w:bCs/>
          <w:color w:val="000000"/>
          <w:sz w:val="17"/>
          <w:szCs w:val="17"/>
          <w:bdr w:val="none" w:sz="0" w:space="0" w:color="auto" w:frame="1"/>
        </w:rPr>
        <w:t>[20:35]</w:t>
      </w:r>
      <w:r w:rsidRPr="004B7A65">
        <w:rPr>
          <w:rFonts w:cstheme="minorHAnsi"/>
          <w:color w:val="000000"/>
          <w:sz w:val="24"/>
          <w:szCs w:val="24"/>
        </w:rPr>
        <w:t>: </w:t>
      </w:r>
      <w:r w:rsidRPr="004B7A65">
        <w:rPr>
          <w:rFonts w:cstheme="minorHAnsi"/>
          <w:color w:val="000000"/>
        </w:rPr>
        <w:t>The number detection is a bit off</w:t>
      </w:r>
    </w:p>
    <w:p w14:paraId="41817A10" w14:textId="45B350CD" w:rsidR="005A28BF" w:rsidRDefault="00E4095E" w:rsidP="000C6B40">
      <w:pPr>
        <w:spacing w:after="150" w:line="240" w:lineRule="auto"/>
        <w:rPr>
          <w:color w:val="000000"/>
        </w:rPr>
      </w:pPr>
      <w:r>
        <w:rPr>
          <w:b/>
          <w:bCs/>
          <w:noProof/>
          <w:color w:val="000000"/>
          <w:sz w:val="17"/>
          <w:szCs w:val="17"/>
        </w:rPr>
        <mc:AlternateContent>
          <mc:Choice Requires="wps">
            <w:drawing>
              <wp:anchor distT="0" distB="0" distL="114300" distR="114300" simplePos="0" relativeHeight="251661312" behindDoc="0" locked="0" layoutInCell="1" allowOverlap="1" wp14:anchorId="0B2F9D85" wp14:editId="2BFA259F">
                <wp:simplePos x="0" y="0"/>
                <wp:positionH relativeFrom="column">
                  <wp:posOffset>922020</wp:posOffset>
                </wp:positionH>
                <wp:positionV relativeFrom="paragraph">
                  <wp:posOffset>842010</wp:posOffset>
                </wp:positionV>
                <wp:extent cx="1341120" cy="23622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41120" cy="236220"/>
                        </a:xfrm>
                        <a:prstGeom prst="rect">
                          <a:avLst/>
                        </a:prstGeom>
                        <a:solidFill>
                          <a:schemeClr val="lt1"/>
                        </a:solidFill>
                        <a:ln w="6350">
                          <a:noFill/>
                        </a:ln>
                      </wps:spPr>
                      <wps:txbx>
                        <w:txbxContent>
                          <w:p w14:paraId="36502A65" w14:textId="11FACDF6" w:rsidR="00E4095E" w:rsidRDefault="00E4095E">
                            <w:r>
                              <w:t>James Ander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B2F9D85" id="_x0000_t202" coordsize="21600,21600" o:spt="202" path="m,l,21600r21600,l21600,xe">
                <v:stroke joinstyle="miter"/>
                <v:path gradientshapeok="t" o:connecttype="rect"/>
              </v:shapetype>
              <v:shape id="Text Box 3" o:spid="_x0000_s1026" type="#_x0000_t202" style="position:absolute;margin-left:72.6pt;margin-top:66.3pt;width:105.6pt;height:18.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" fillcolor="white [3201]" stroked="f" strokeweight=".5pt">
                <v:textbox>
                  <w:txbxContent>
                    <w:p w14:paraId="36502A65" w14:textId="11FACDF6" w:rsidR="00E4095E" w:rsidRDefault="00E4095E">
                      <w:r>
                        <w:t>James Anderson</w:t>
                      </w:r>
                    </w:p>
                  </w:txbxContent>
                </v:textbox>
              </v:shape>
            </w:pict>
          </mc:Fallback>
        </mc:AlternateContent>
      </w:r>
      <w:r w:rsidR="005A28BF" w:rsidRPr="4147B44E">
        <w:rPr>
          <w:rStyle w:val="latin12compacttimestamp-38a8ou"/>
          <w:b/>
          <w:bCs/>
          <w:color w:val="000000"/>
          <w:sz w:val="17"/>
          <w:szCs w:val="17"/>
          <w:bdr w:val="none" w:sz="0" w:space="0" w:color="auto" w:frame="1"/>
        </w:rPr>
        <w:t>[20:40]</w:t>
      </w:r>
      <w:r w:rsidR="005A28BF" w:rsidRPr="4147B44E">
        <w:rPr>
          <w:color w:val="000000"/>
          <w:sz w:val="24"/>
          <w:szCs w:val="24"/>
        </w:rPr>
        <w:t>: </w:t>
      </w:r>
      <w:r w:rsidR="005A28BF" w:rsidRPr="4147B44E">
        <w:rPr>
          <w:color w:val="000000"/>
        </w:rPr>
        <w:t>I can see places where numbers were incorrectly predicted and it</w:t>
      </w:r>
      <w:r w:rsidR="00DF0A58">
        <w:rPr>
          <w:color w:val="000000"/>
        </w:rPr>
        <w:t>'</w:t>
      </w:r>
      <w:r w:rsidR="005A28BF" w:rsidRPr="4147B44E">
        <w:rPr>
          <w:color w:val="000000"/>
        </w:rPr>
        <w:t xml:space="preserve">s a shame. If you had used a machine learning approach, there would be a very different story because numbers would be classified with better accuracy. This introduces some problems on how to input this into the solver. Because there are already clashes where the same </w:t>
      </w:r>
      <w:r w:rsidR="00226619">
        <w:rPr>
          <w:color w:val="000000"/>
        </w:rPr>
        <w:t>N</w:t>
      </w:r>
      <w:r w:rsidR="005A28BF" w:rsidRPr="4147B44E">
        <w:rPr>
          <w:color w:val="000000"/>
        </w:rPr>
        <w:t>umber appears on the same row, there</w:t>
      </w:r>
      <w:r w:rsidR="00DF0A58">
        <w:rPr>
          <w:color w:val="000000"/>
        </w:rPr>
        <w:t>'</w:t>
      </w:r>
      <w:r w:rsidR="005A28BF" w:rsidRPr="4147B44E">
        <w:rPr>
          <w:color w:val="000000"/>
        </w:rPr>
        <w:t>s not going to be a solution.</w:t>
      </w:r>
    </w:p>
    <w:p w14:paraId="1F34A0A4" w14:textId="77777777" w:rsidR="005A28BF" w:rsidRDefault="005A28BF" w:rsidP="000C6B40">
      <w:pPr>
        <w:spacing w:after="150" w:line="240" w:lineRule="auto"/>
        <w:rPr>
          <w:color w:val="000000" w:themeColor="text1"/>
        </w:rPr>
      </w:pPr>
      <w:r w:rsidRPr="4147B44E">
        <w:rPr>
          <w:color w:val="000000" w:themeColor="text1"/>
        </w:rPr>
        <w:t>User Signature ____________________</w:t>
      </w:r>
    </w:p>
    <w:p w14:paraId="41036B7A" w14:textId="77777777" w:rsidR="005A28BF" w:rsidRDefault="005A28BF" w:rsidP="000C6B40">
      <w:pPr>
        <w:spacing w:after="150" w:line="240" w:lineRule="auto"/>
        <w:rPr>
          <w:u w:val="single"/>
        </w:rPr>
      </w:pPr>
      <w:r w:rsidRPr="00D20C74">
        <w:rPr>
          <w:rFonts w:cstheme="minorHAnsi"/>
          <w:color w:val="000000"/>
          <w:u w:val="single"/>
        </w:rPr>
        <w:t>User Feedback Analysis</w:t>
      </w:r>
      <w:r>
        <w:rPr>
          <w:rFonts w:cstheme="minorHAnsi"/>
          <w:color w:val="000000"/>
          <w:u w:val="single"/>
        </w:rPr>
        <w:t xml:space="preserve"> and o</w:t>
      </w:r>
      <w:r>
        <w:rPr>
          <w:u w:val="single"/>
        </w:rPr>
        <w:t>verall effectiveness of my system and how it could be extended or improved:</w:t>
      </w:r>
    </w:p>
    <w:p w14:paraId="3B3EEE21" w14:textId="77777777" w:rsidR="005A28BF" w:rsidRDefault="005A28BF" w:rsidP="000C6B40">
      <w:r>
        <w:t xml:space="preserve">I think that the outcome of my project is quite </w:t>
      </w:r>
      <w:r w:rsidRPr="00B16C9E">
        <w:t>synonymous</w:t>
      </w:r>
      <w:r>
        <w:t xml:space="preserve"> with the aims. </w:t>
      </w:r>
    </w:p>
    <w:p w14:paraId="78423469" w14:textId="46FA7C2E" w:rsidR="005A28BF" w:rsidRDefault="005A28BF" w:rsidP="000C6B40">
      <w:r w:rsidRPr="4147B44E">
        <w:rPr>
          <w:b/>
          <w:bCs/>
        </w:rPr>
        <w:t xml:space="preserve">Image Reading: </w:t>
      </w:r>
      <w:r>
        <w:t>One of my user</w:t>
      </w:r>
      <w:r w:rsidR="00DF0A58">
        <w:t>'</w:t>
      </w:r>
      <w:r>
        <w:t>s criticisms (see above) was that they were not able to read the data of every type of image format, which included online images. However, by using an additional library, I was able to do this and achieve great results in reading from a website, thus solving one of his points of criticism (covered more in Documenting Design)</w:t>
      </w:r>
      <w:r w:rsidR="001F397A">
        <w:t>.</w:t>
      </w:r>
    </w:p>
    <w:p w14:paraId="3B7FE0DC" w14:textId="127AC1B6" w:rsidR="001F397A" w:rsidRDefault="001F397A" w:rsidP="000C6B40">
      <w:r>
        <w:t xml:space="preserve">One further criticism would be that my code requires the image location to be hardcoded into the main area of my code. This could cause some </w:t>
      </w:r>
      <w:r w:rsidR="00065752">
        <w:t>complications</w:t>
      </w:r>
      <w:r>
        <w:t xml:space="preserve"> because </w:t>
      </w:r>
      <w:r w:rsidR="00065752">
        <w:t>the user might be using a UI which will utilise the customer</w:t>
      </w:r>
      <w:r w:rsidR="00DF0A58">
        <w:t>'</w:t>
      </w:r>
      <w:r w:rsidR="00065752">
        <w:t>s camera. Taking a picture would save the image in a location which will be dynamically obtained during execution.</w:t>
      </w:r>
    </w:p>
    <w:p w14:paraId="1EE1AAD7" w14:textId="2C82F1A8" w:rsidR="005A28BF" w:rsidRDefault="005A28BF" w:rsidP="000C6B40">
      <w:r>
        <w:rPr>
          <w:b/>
          <w:bCs/>
        </w:rPr>
        <w:lastRenderedPageBreak/>
        <w:t xml:space="preserve">Image adding numbers: </w:t>
      </w:r>
      <w:r>
        <w:t>A great addition to my project was adding numbers to the puzzle. One downside was that sometimes, if the crop turned out not perfect, the numbers wouldn</w:t>
      </w:r>
      <w:r w:rsidR="00DF0A58">
        <w:t>'</w:t>
      </w:r>
      <w:r>
        <w:t xml:space="preserve">t sit comfortably in their square, but rather teeter on the edge or a row would be misaligned by a noticeable amount. </w:t>
      </w:r>
      <w:r w:rsidR="00AE7869">
        <w:t>This was fixed by adding the numbers in relation to the corners and not in relation to the dimensions of the square.</w:t>
      </w:r>
      <w:r w:rsidR="00804890">
        <w:t xml:space="preserve"> This approach also managed to deal with some sort of perspective warp. This meant that if it was warped the algorithm still managed to get a reasonable estimate of the numbers in the grid. One downside that was too complicated to calculate was that the adding of numbers didn’t always work out in the y axis. </w:t>
      </w:r>
      <w:r w:rsidR="00AE7869">
        <w:t xml:space="preserve"> </w:t>
      </w:r>
    </w:p>
    <w:p w14:paraId="5263B5F9" w14:textId="5182C54B" w:rsidR="005A28BF" w:rsidRPr="007F2ED6" w:rsidRDefault="005A28BF" w:rsidP="000C6B40">
      <w:r>
        <w:t xml:space="preserve">An improvement to this section would </w:t>
      </w:r>
      <w:r w:rsidR="007D005C">
        <w:t>also be t</w:t>
      </w:r>
      <w:r>
        <w:t>o have the ability to add the numbers onto the original image (the image which had not been cropped and rotated) which would just require some additional math to calculate their positions. It</w:t>
      </w:r>
      <w:r w:rsidR="00DF0A58">
        <w:t>'</w:t>
      </w:r>
      <w:r>
        <w:t xml:space="preserve">ll probably be quite trivial to do it off the coordinates of the image before rotation. </w:t>
      </w:r>
    </w:p>
    <w:p w14:paraId="5648F051" w14:textId="62DB6D19" w:rsidR="005A28BF" w:rsidRDefault="005A28BF" w:rsidP="000C6B40">
      <w:r>
        <w:rPr>
          <w:b/>
          <w:bCs/>
        </w:rPr>
        <w:t>Finding the outline of the puzzle</w:t>
      </w:r>
      <w:r>
        <w:t xml:space="preserve">: This was my strong point, I managed to identify the square that the puzzle was in almost all the time. It even managed to find the corners of a puzzle which was quite blurred, even </w:t>
      </w:r>
      <w:r w:rsidR="00793C3C">
        <w:t>though</w:t>
      </w:r>
      <w:r>
        <w:t xml:space="preserve"> the number recognition was dreadful.</w:t>
      </w:r>
    </w:p>
    <w:p w14:paraId="47382B9E" w14:textId="33CA0CC2" w:rsidR="005A28BF" w:rsidRDefault="005A28BF" w:rsidP="000C6B40">
      <w:r>
        <w:rPr>
          <w:noProof/>
          <w:lang w:eastAsia="en-GB"/>
        </w:rPr>
        <w:drawing>
          <wp:anchor distT="0" distB="0" distL="114300" distR="114300" simplePos="0" relativeHeight="251659264" behindDoc="0" locked="0" layoutInCell="1" allowOverlap="1" wp14:anchorId="039BC199" wp14:editId="095EAD34">
            <wp:simplePos x="0" y="0"/>
            <wp:positionH relativeFrom="margin">
              <wp:posOffset>0</wp:posOffset>
            </wp:positionH>
            <wp:positionV relativeFrom="paragraph">
              <wp:posOffset>395605</wp:posOffset>
            </wp:positionV>
            <wp:extent cx="2557145" cy="1419860"/>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57145" cy="1419860"/>
                    </a:xfrm>
                    <a:prstGeom prst="rect">
                      <a:avLst/>
                    </a:prstGeom>
                  </pic:spPr>
                </pic:pic>
              </a:graphicData>
            </a:graphic>
            <wp14:sizeRelH relativeFrom="margin">
              <wp14:pctWidth>0</wp14:pctWidth>
            </wp14:sizeRelH>
            <wp14:sizeRelV relativeFrom="margin">
              <wp14:pctHeight>0</wp14:pctHeight>
            </wp14:sizeRelV>
          </wp:anchor>
        </w:drawing>
      </w:r>
      <w:r>
        <w:t xml:space="preserve">The only thing that could have made this section of the project better was to fix any sort of perspective warping that had happened </w:t>
      </w:r>
      <w:r w:rsidR="007D005C">
        <w:t>while</w:t>
      </w:r>
      <w:r>
        <w:t xml:space="preserve"> taking the image. </w:t>
      </w:r>
    </w:p>
    <w:p w14:paraId="50EE1E38" w14:textId="04C3C7A4" w:rsidR="005A28BF" w:rsidRDefault="005A28BF" w:rsidP="000C6B40">
      <w:r>
        <w:t>Pictured to the left is a highly exaggerated example of what I mean. The natural skew that happened from the position of the camera meant that the corners didn</w:t>
      </w:r>
      <w:r w:rsidR="00DF0A58">
        <w:t>'</w:t>
      </w:r>
      <w:r>
        <w:t>t form a perfect square</w:t>
      </w:r>
      <w:r w:rsidR="00F93A3D">
        <w:t>. T</w:t>
      </w:r>
      <w:r>
        <w:t xml:space="preserve">herefore some crops came out </w:t>
      </w:r>
      <w:r w:rsidR="008D3497">
        <w:t>badly</w:t>
      </w:r>
      <w:r>
        <w:t xml:space="preserve"> with slight gaps either side.</w:t>
      </w:r>
      <w:r w:rsidR="00C01E6E">
        <w:t xml:space="preserve"> My project would have been better if I had fixed this during the crop, and not when trying to calculate the corners</w:t>
      </w:r>
      <w:r w:rsidR="00EB57CD">
        <w:t>, however this involved matrices and invariant lines that was too complicated to pursue (and also too many of my functions would</w:t>
      </w:r>
      <w:r w:rsidR="001D1BF4">
        <w:t>n’t have been written by me)</w:t>
      </w:r>
    </w:p>
    <w:p w14:paraId="5A0A31AB" w14:textId="649AEC96" w:rsidR="005A28BF" w:rsidRDefault="005A28BF" w:rsidP="000C6B40">
      <w:r>
        <w:t>One criticism of the customer was that if the puzzle w</w:t>
      </w:r>
      <w:r w:rsidR="00F93A3D">
        <w:t>ere</w:t>
      </w:r>
      <w:r>
        <w:t xml:space="preserve"> enclosed by another border (which had</w:t>
      </w:r>
      <w:r w:rsidR="00F93A3D">
        <w:t>,</w:t>
      </w:r>
      <w:r>
        <w:t xml:space="preserve"> e.g. 1cm gap between the puzzle)</w:t>
      </w:r>
      <w:r w:rsidR="00F93A3D">
        <w:t>,</w:t>
      </w:r>
      <w:r>
        <w:t xml:space="preserve"> there would be cascading errors in outputs</w:t>
      </w:r>
      <w:r w:rsidR="00F93A3D">
        <w:t>.</w:t>
      </w:r>
      <w:r>
        <w:t xml:space="preserve"> </w:t>
      </w:r>
      <w:r w:rsidR="00F93A3D">
        <w:t>It would end up t</w:t>
      </w:r>
      <w:r>
        <w:t>rying to identify a number when it</w:t>
      </w:r>
      <w:r w:rsidR="00F93A3D">
        <w:t>'</w:t>
      </w:r>
      <w:r>
        <w:t>s an outline of a square</w:t>
      </w:r>
      <w:r w:rsidR="00F93A3D">
        <w:t>,</w:t>
      </w:r>
      <w:r>
        <w:t xml:space="preserve"> e.g. There</w:t>
      </w:r>
      <w:r w:rsidR="00DF0A58">
        <w:t>'</w:t>
      </w:r>
      <w:r>
        <w:t>s nothing that I can do about that.</w:t>
      </w:r>
    </w:p>
    <w:p w14:paraId="68B3DF79" w14:textId="1BF2C0FD" w:rsidR="00FB7639" w:rsidRDefault="00FB7639" w:rsidP="000C6B40">
      <w:r>
        <w:rPr>
          <w:b/>
          <w:bCs/>
        </w:rPr>
        <w:t>Getting Corners:</w:t>
      </w:r>
      <w:r>
        <w:t xml:space="preserve"> If I was to use a pre-written library, this part of the code would execute very fast, and likely not need the filter to traverse the outline. This is because if I applied a corner finding function to the image, it</w:t>
      </w:r>
      <w:r w:rsidR="00DF0A58">
        <w:t>'</w:t>
      </w:r>
      <w:r>
        <w:t>d highlight everywhere there was a change in direction and therefore show more accurately the corners.</w:t>
      </w:r>
      <w:r w:rsidR="00F558D7">
        <w:t xml:space="preserve"> My corner algorithm works very well, identifying</w:t>
      </w:r>
      <w:r w:rsidR="0027556E">
        <w:t xml:space="preserve"> </w:t>
      </w:r>
      <w:r w:rsidR="00F558D7">
        <w:t>100% of instances where there is a main quadrilateral</w:t>
      </w:r>
      <w:r w:rsidR="003327C4">
        <w:t xml:space="preserve">. </w:t>
      </w:r>
      <w:r w:rsidR="00BD73D9">
        <w:t xml:space="preserve">So no complaints here apart from there being a secondary border around my main square. </w:t>
      </w:r>
    </w:p>
    <w:p w14:paraId="0EE70D2A" w14:textId="080F44D6" w:rsidR="00B64E40" w:rsidRPr="00B64E40" w:rsidRDefault="00B64E40" w:rsidP="000C6B40">
      <w:r>
        <w:rPr>
          <w:b/>
          <w:bCs/>
        </w:rPr>
        <w:t>Rotating and Cropping:</w:t>
      </w:r>
      <w:r>
        <w:t xml:space="preserve"> As mentioned above, the issue of corners being effected by a perspective warp has a direct effect on rotation and cropping. If the image had also been warped to make it into a perfect square</w:t>
      </w:r>
      <w:r w:rsidR="00F93A3D">
        <w:t>,</w:t>
      </w:r>
      <w:r>
        <w:t xml:space="preserve"> a more accurate crop and rotation could be obtained.</w:t>
      </w:r>
    </w:p>
    <w:p w14:paraId="54205977" w14:textId="10EFEEF2" w:rsidR="005A28BF" w:rsidRDefault="005A28BF" w:rsidP="000C6B40">
      <w:r w:rsidRPr="0066660B">
        <w:rPr>
          <w:b/>
          <w:bCs/>
        </w:rPr>
        <w:t>Numbers:</w:t>
      </w:r>
      <w:r>
        <w:t xml:space="preserve"> I was tasked with creating </w:t>
      </w:r>
      <w:r w:rsidR="00DF0A58">
        <w:t>"</w:t>
      </w:r>
      <w:r>
        <w:t>a tool that programmers can incorporate into their sudoku solver algorithms to bypass the issue of having to type out numbers into a grid</w:t>
      </w:r>
      <w:r w:rsidR="00DF0A58">
        <w:t>"</w:t>
      </w:r>
      <w:r>
        <w:t xml:space="preserve">. I achieved this well because I managed to extract number data from the image. However, one obvious downside is the </w:t>
      </w:r>
      <w:r>
        <w:lastRenderedPageBreak/>
        <w:t>success rate of identifying images; with a rate of 80%, this tool isn</w:t>
      </w:r>
      <w:r w:rsidR="00DF0A58">
        <w:t>'</w:t>
      </w:r>
      <w:r>
        <w:t xml:space="preserve">t </w:t>
      </w:r>
      <w:r w:rsidR="00F93A3D">
        <w:t>useful</w:t>
      </w:r>
      <w:r>
        <w:t xml:space="preserve"> enough for extracting numbers from a puzzle</w:t>
      </w:r>
      <w:r w:rsidR="001767E9">
        <w:t xml:space="preserve"> when trying to obtain a partially solved sudoku puzzle.</w:t>
      </w:r>
    </w:p>
    <w:p w14:paraId="78151D18" w14:textId="4DFEDB34" w:rsidR="005A28BF" w:rsidRDefault="005A28BF" w:rsidP="000C6B40">
      <w:r>
        <w:t xml:space="preserve">Never-the-less I achieved </w:t>
      </w:r>
      <w:r w:rsidR="00303FD7">
        <w:t>m</w:t>
      </w:r>
      <w:r>
        <w:t xml:space="preserve">y target of identifying at least 80% of numbers from the puzzle (and even more when the puzzle was from an online source, aka not printed out and photographed). </w:t>
      </w:r>
    </w:p>
    <w:p w14:paraId="45592D4C" w14:textId="62AC72B5" w:rsidR="00C53AB4" w:rsidRPr="00C53AB4" w:rsidRDefault="005A28BF" w:rsidP="000C6B40">
      <w:pPr>
        <w:rPr>
          <w:rFonts w:cstheme="minorHAnsi"/>
          <w:color w:val="000000"/>
        </w:rPr>
      </w:pPr>
      <w:r>
        <w:rPr>
          <w:rFonts w:cstheme="minorHAnsi"/>
          <w:color w:val="000000"/>
        </w:rPr>
        <w:t>There</w:t>
      </w:r>
      <w:r w:rsidR="00DF0A58">
        <w:rPr>
          <w:rFonts w:cstheme="minorHAnsi"/>
          <w:color w:val="000000"/>
        </w:rPr>
        <w:t>'</w:t>
      </w:r>
      <w:r>
        <w:rPr>
          <w:rFonts w:cstheme="minorHAnsi"/>
          <w:color w:val="000000"/>
        </w:rPr>
        <w:t>s no way that I can improve my current algorithm with the current technology that I possess. I</w:t>
      </w:r>
      <w:r w:rsidR="00DF0A58">
        <w:rPr>
          <w:rFonts w:cstheme="minorHAnsi"/>
          <w:color w:val="000000"/>
        </w:rPr>
        <w:t>'</w:t>
      </w:r>
      <w:r>
        <w:rPr>
          <w:rFonts w:cstheme="minorHAnsi"/>
          <w:color w:val="000000"/>
        </w:rPr>
        <w:t xml:space="preserve">ve made sure that the template and the </w:t>
      </w:r>
      <w:r w:rsidR="00226619">
        <w:rPr>
          <w:rFonts w:cstheme="minorHAnsi"/>
          <w:color w:val="000000"/>
        </w:rPr>
        <w:t>N</w:t>
      </w:r>
      <w:r>
        <w:rPr>
          <w:rFonts w:cstheme="minorHAnsi"/>
          <w:color w:val="000000"/>
        </w:rPr>
        <w:t>umber are the same size</w:t>
      </w:r>
      <w:r w:rsidR="007F22E8">
        <w:rPr>
          <w:rFonts w:cstheme="minorHAnsi"/>
          <w:color w:val="000000"/>
        </w:rPr>
        <w:t>s</w:t>
      </w:r>
      <w:r>
        <w:rPr>
          <w:rFonts w:cstheme="minorHAnsi"/>
          <w:color w:val="000000"/>
        </w:rPr>
        <w:t>. This shouldn</w:t>
      </w:r>
      <w:r w:rsidR="00DF0A58">
        <w:rPr>
          <w:rFonts w:cstheme="minorHAnsi"/>
          <w:color w:val="000000"/>
        </w:rPr>
        <w:t>'</w:t>
      </w:r>
      <w:r>
        <w:rPr>
          <w:rFonts w:cstheme="minorHAnsi"/>
          <w:color w:val="000000"/>
        </w:rPr>
        <w:t>t be an issue</w:t>
      </w:r>
      <w:r w:rsidR="007F22E8">
        <w:rPr>
          <w:rFonts w:cstheme="minorHAnsi"/>
          <w:color w:val="000000"/>
        </w:rPr>
        <w:t>,</w:t>
      </w:r>
      <w:r>
        <w:rPr>
          <w:rFonts w:cstheme="minorHAnsi"/>
          <w:color w:val="000000"/>
        </w:rPr>
        <w:t xml:space="preserve"> however, and it comes down to the numbers calculated by the function which </w:t>
      </w:r>
      <w:r w:rsidR="00EF0DC7">
        <w:rPr>
          <w:rFonts w:cstheme="minorHAnsi"/>
          <w:color w:val="000000"/>
        </w:rPr>
        <w:t xml:space="preserve">tries to </w:t>
      </w:r>
      <w:r>
        <w:rPr>
          <w:rFonts w:cstheme="minorHAnsi"/>
          <w:color w:val="000000"/>
        </w:rPr>
        <w:t>match the numbers to each other. Machine learning could give me better results.</w:t>
      </w:r>
    </w:p>
    <w:p w14:paraId="65A2307C" w14:textId="60F0408F" w:rsidR="005A28BF" w:rsidRDefault="005A28BF" w:rsidP="000C6B40">
      <w:r>
        <w:rPr>
          <w:b/>
          <w:bCs/>
        </w:rPr>
        <w:t>Number Templates:</w:t>
      </w:r>
      <w:r>
        <w:t xml:space="preserve"> I managed to create a template class which can, if needed, work with other template images (but could be an area of concern as mentioned in the grid). An improvement on this would be to, again, use a machine learning approach which wouldn</w:t>
      </w:r>
      <w:r w:rsidR="00DF0A58">
        <w:t>'</w:t>
      </w:r>
      <w:r>
        <w:t>t need the number template file, but just the neural network. My user also pointed out that the matching of numbers wasn</w:t>
      </w:r>
      <w:r w:rsidR="00DF0A58">
        <w:t>'</w:t>
      </w:r>
      <w:r>
        <w:t xml:space="preserve">t perfect, and a machine learning approach would give more accurate results, which would make it a more appealing product to use. </w:t>
      </w:r>
    </w:p>
    <w:p w14:paraId="7BE9A216" w14:textId="04F8230E" w:rsidR="00485162" w:rsidRPr="008477F5" w:rsidRDefault="00485162" w:rsidP="000C6B40">
      <w:r>
        <w:t xml:space="preserve">If I wasn’t to use machine learning, I would have used multiple fonts. Apart from learning, an ML approach uses a huge data set to match data onto. If I had the time I would have been able to add a </w:t>
      </w:r>
      <w:r w:rsidR="005C5479">
        <w:t>font checker which would check numbers against multiple number fonts to see which number has the highest likelihood of being chosen.</w:t>
      </w:r>
    </w:p>
    <w:p w14:paraId="1A2B03AE" w14:textId="048706B0" w:rsidR="005A28BF" w:rsidRDefault="00FF7EF1" w:rsidP="000C6B40">
      <w:pPr>
        <w:rPr>
          <w:b/>
          <w:bCs/>
        </w:rPr>
      </w:pPr>
      <w:r>
        <w:rPr>
          <w:b/>
          <w:bCs/>
        </w:rPr>
        <w:t>General Structure:</w:t>
      </w:r>
    </w:p>
    <w:p w14:paraId="064C29D0" w14:textId="4A84107A" w:rsidR="007F22E8" w:rsidRDefault="007F22E8" w:rsidP="000C6B40">
      <w:r>
        <w:t>Some aspects</w:t>
      </w:r>
      <w:r w:rsidR="002B7108">
        <w:t xml:space="preserve"> are well programmed</w:t>
      </w:r>
      <w:r>
        <w:t>;</w:t>
      </w:r>
      <w:r w:rsidR="002B7108">
        <w:t xml:space="preserve"> for instance</w:t>
      </w:r>
      <w:r>
        <w:t>,</w:t>
      </w:r>
      <w:r w:rsidR="002B7108">
        <w:t xml:space="preserve"> the Number classes have attributes and functions </w:t>
      </w:r>
      <w:r w:rsidR="00B1052D">
        <w:t>only related to them with no added nonsense</w:t>
      </w:r>
      <w:r>
        <w:t>,</w:t>
      </w:r>
      <w:r w:rsidR="00B1052D">
        <w:t xml:space="preserve"> making it also easy to reuse. </w:t>
      </w:r>
      <w:r>
        <w:t>I am proud that my code is very reusable</w:t>
      </w:r>
      <w:r w:rsidR="00FB0FC9">
        <w:t>. I made great use of inheritance and aggregation to make sure than my code was sufficient, concise and optimal.</w:t>
      </w:r>
      <w:r>
        <w:t xml:space="preserve"> </w:t>
      </w:r>
    </w:p>
    <w:p w14:paraId="644F1356" w14:textId="334DC99E" w:rsidR="00491294" w:rsidRDefault="00115E9F" w:rsidP="000C6B40">
      <w:r>
        <w:t xml:space="preserve">One improvement that I can think of is possibly creating a coordinate class, which will house the x, y and colour value of any pixel. This can also be </w:t>
      </w:r>
      <w:r w:rsidR="00B57280">
        <w:t>extended</w:t>
      </w:r>
      <w:r>
        <w:t xml:space="preserve"> to keep opacity, different RGB values etc. </w:t>
      </w:r>
      <w:r w:rsidR="0032231E">
        <w:t>However, I think this would be an extra step in the process which wouldn’t be worth making, because it would take extra computin</w:t>
      </w:r>
      <w:bookmarkStart w:id="0" w:name="_GoBack"/>
      <w:bookmarkEnd w:id="0"/>
      <w:r w:rsidR="0032231E">
        <w:t xml:space="preserve">g time for something that’s already there. </w:t>
      </w:r>
      <w:r w:rsidR="00C37BA8">
        <w:tab/>
      </w:r>
    </w:p>
    <w:p w14:paraId="54263031" w14:textId="77777777" w:rsidR="007F22E8" w:rsidRPr="00D3710A" w:rsidRDefault="007F22E8" w:rsidP="000C6B40"/>
    <w:sectPr w:rsidR="007F22E8" w:rsidRPr="00D3710A" w:rsidSect="00F269E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CC145E" w14:textId="77777777" w:rsidR="000C4377" w:rsidRDefault="000C4377" w:rsidP="00260D3B">
      <w:pPr>
        <w:spacing w:after="0" w:line="240" w:lineRule="auto"/>
      </w:pPr>
      <w:r>
        <w:separator/>
      </w:r>
    </w:p>
  </w:endnote>
  <w:endnote w:type="continuationSeparator" w:id="0">
    <w:p w14:paraId="56246F2F" w14:textId="77777777" w:rsidR="000C4377" w:rsidRDefault="000C4377" w:rsidP="00260D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3F0EE3" w14:textId="77777777" w:rsidR="000C4377" w:rsidRDefault="000C4377" w:rsidP="00260D3B">
      <w:pPr>
        <w:spacing w:after="0" w:line="240" w:lineRule="auto"/>
      </w:pPr>
      <w:r>
        <w:separator/>
      </w:r>
    </w:p>
  </w:footnote>
  <w:footnote w:type="continuationSeparator" w:id="0">
    <w:p w14:paraId="4D4EBC6C" w14:textId="77777777" w:rsidR="000C4377" w:rsidRDefault="000C4377" w:rsidP="00260D3B">
      <w:pPr>
        <w:spacing w:after="0" w:line="240" w:lineRule="auto"/>
      </w:pPr>
      <w:r>
        <w:continuationSeparator/>
      </w:r>
    </w:p>
  </w:footnote>
  <w:footnote w:id="1">
    <w:p w14:paraId="53A9B6E5" w14:textId="77777777" w:rsidR="005A28BF" w:rsidRDefault="005A28BF">
      <w:pPr>
        <w:pStyle w:val="FootnoteText"/>
      </w:pPr>
      <w:r>
        <w:rPr>
          <w:rStyle w:val="FootnoteReference"/>
        </w:rPr>
        <w:footnoteRef/>
      </w:r>
      <w:r>
        <w:t xml:space="preserve"> </w:t>
      </w:r>
      <w:hyperlink r:id="rId1" w:history="1">
        <w:r>
          <w:rPr>
            <w:rStyle w:val="Hyperlink"/>
          </w:rPr>
          <w:t>https://dev.exiv2.org/projects/exiv2/wiki/The_Metadata_in_PNG_file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A96110"/>
    <w:multiLevelType w:val="multilevel"/>
    <w:tmpl w:val="F6F24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MzU2NzU0MrM0MTZW0lEKTi0uzszPAykwqgUA68o9xCwAAAA="/>
  </w:docVars>
  <w:rsids>
    <w:rsidRoot w:val="00384860"/>
    <w:rsid w:val="000027EB"/>
    <w:rsid w:val="000075FD"/>
    <w:rsid w:val="00014919"/>
    <w:rsid w:val="000202E8"/>
    <w:rsid w:val="0002599D"/>
    <w:rsid w:val="000332C3"/>
    <w:rsid w:val="00063DFA"/>
    <w:rsid w:val="00065752"/>
    <w:rsid w:val="00066EDA"/>
    <w:rsid w:val="0008153C"/>
    <w:rsid w:val="00081816"/>
    <w:rsid w:val="000852BA"/>
    <w:rsid w:val="000B131E"/>
    <w:rsid w:val="000B207A"/>
    <w:rsid w:val="000B5C9F"/>
    <w:rsid w:val="000C4342"/>
    <w:rsid w:val="000C4377"/>
    <w:rsid w:val="000C6B40"/>
    <w:rsid w:val="000F6D33"/>
    <w:rsid w:val="0010573A"/>
    <w:rsid w:val="00105D3E"/>
    <w:rsid w:val="00110AF6"/>
    <w:rsid w:val="00115E9F"/>
    <w:rsid w:val="00116AB9"/>
    <w:rsid w:val="00117E88"/>
    <w:rsid w:val="001229D5"/>
    <w:rsid w:val="0012627B"/>
    <w:rsid w:val="00127182"/>
    <w:rsid w:val="001335B5"/>
    <w:rsid w:val="00134C77"/>
    <w:rsid w:val="00135FA0"/>
    <w:rsid w:val="0016685A"/>
    <w:rsid w:val="00175C87"/>
    <w:rsid w:val="001767E9"/>
    <w:rsid w:val="001823EA"/>
    <w:rsid w:val="001913F3"/>
    <w:rsid w:val="001A1BF8"/>
    <w:rsid w:val="001A4472"/>
    <w:rsid w:val="001B1D3B"/>
    <w:rsid w:val="001C06AB"/>
    <w:rsid w:val="001C3BB9"/>
    <w:rsid w:val="001D1BF4"/>
    <w:rsid w:val="001D29AC"/>
    <w:rsid w:val="001F2D26"/>
    <w:rsid w:val="001F397A"/>
    <w:rsid w:val="00204CFC"/>
    <w:rsid w:val="00212453"/>
    <w:rsid w:val="002159D5"/>
    <w:rsid w:val="00226619"/>
    <w:rsid w:val="00226B8B"/>
    <w:rsid w:val="00234BEF"/>
    <w:rsid w:val="002456CE"/>
    <w:rsid w:val="002456E4"/>
    <w:rsid w:val="00255EAA"/>
    <w:rsid w:val="00256E91"/>
    <w:rsid w:val="00260D3B"/>
    <w:rsid w:val="00266B0D"/>
    <w:rsid w:val="0027556E"/>
    <w:rsid w:val="00284AEE"/>
    <w:rsid w:val="00287429"/>
    <w:rsid w:val="00290BE3"/>
    <w:rsid w:val="00291FD4"/>
    <w:rsid w:val="002A0DCB"/>
    <w:rsid w:val="002B17C7"/>
    <w:rsid w:val="002B7108"/>
    <w:rsid w:val="002C3466"/>
    <w:rsid w:val="002C3BA5"/>
    <w:rsid w:val="002D028D"/>
    <w:rsid w:val="002D2128"/>
    <w:rsid w:val="002D44E3"/>
    <w:rsid w:val="002E0E9D"/>
    <w:rsid w:val="002E2001"/>
    <w:rsid w:val="002E2D83"/>
    <w:rsid w:val="002E60BF"/>
    <w:rsid w:val="002F04EF"/>
    <w:rsid w:val="00303FD7"/>
    <w:rsid w:val="003101D4"/>
    <w:rsid w:val="0032231E"/>
    <w:rsid w:val="003327C4"/>
    <w:rsid w:val="003539BF"/>
    <w:rsid w:val="00360E3D"/>
    <w:rsid w:val="00362A37"/>
    <w:rsid w:val="0036729D"/>
    <w:rsid w:val="00367B4C"/>
    <w:rsid w:val="00384860"/>
    <w:rsid w:val="003A482A"/>
    <w:rsid w:val="003E42FA"/>
    <w:rsid w:val="003E6BDB"/>
    <w:rsid w:val="004041DB"/>
    <w:rsid w:val="00453C3E"/>
    <w:rsid w:val="0047091E"/>
    <w:rsid w:val="00485162"/>
    <w:rsid w:val="00491294"/>
    <w:rsid w:val="004A7769"/>
    <w:rsid w:val="004B7A65"/>
    <w:rsid w:val="004D5450"/>
    <w:rsid w:val="004F0EED"/>
    <w:rsid w:val="004F4F89"/>
    <w:rsid w:val="004F5617"/>
    <w:rsid w:val="00510A80"/>
    <w:rsid w:val="00511074"/>
    <w:rsid w:val="005237F6"/>
    <w:rsid w:val="00526B50"/>
    <w:rsid w:val="00527422"/>
    <w:rsid w:val="00527887"/>
    <w:rsid w:val="00531B79"/>
    <w:rsid w:val="0053561C"/>
    <w:rsid w:val="00541282"/>
    <w:rsid w:val="005663CF"/>
    <w:rsid w:val="00570A81"/>
    <w:rsid w:val="00595237"/>
    <w:rsid w:val="005A158E"/>
    <w:rsid w:val="005A28BF"/>
    <w:rsid w:val="005C5479"/>
    <w:rsid w:val="005D52A4"/>
    <w:rsid w:val="005E72C3"/>
    <w:rsid w:val="005F01A7"/>
    <w:rsid w:val="005F73E0"/>
    <w:rsid w:val="006166C7"/>
    <w:rsid w:val="006253C2"/>
    <w:rsid w:val="006268B3"/>
    <w:rsid w:val="00654D1C"/>
    <w:rsid w:val="0066660B"/>
    <w:rsid w:val="00672C06"/>
    <w:rsid w:val="006852F1"/>
    <w:rsid w:val="00696160"/>
    <w:rsid w:val="006D37B5"/>
    <w:rsid w:val="006E35BE"/>
    <w:rsid w:val="006F12BF"/>
    <w:rsid w:val="007046A2"/>
    <w:rsid w:val="00705902"/>
    <w:rsid w:val="00710FBF"/>
    <w:rsid w:val="007273B8"/>
    <w:rsid w:val="00754773"/>
    <w:rsid w:val="00754904"/>
    <w:rsid w:val="00763B40"/>
    <w:rsid w:val="00775823"/>
    <w:rsid w:val="00776031"/>
    <w:rsid w:val="007865E7"/>
    <w:rsid w:val="00793C3C"/>
    <w:rsid w:val="00795671"/>
    <w:rsid w:val="007A2551"/>
    <w:rsid w:val="007B2E82"/>
    <w:rsid w:val="007B75F8"/>
    <w:rsid w:val="007D005C"/>
    <w:rsid w:val="007D07EB"/>
    <w:rsid w:val="007D0D6F"/>
    <w:rsid w:val="007E17B1"/>
    <w:rsid w:val="007F1164"/>
    <w:rsid w:val="007F22E8"/>
    <w:rsid w:val="007F2ED6"/>
    <w:rsid w:val="00804890"/>
    <w:rsid w:val="00836E50"/>
    <w:rsid w:val="008477F5"/>
    <w:rsid w:val="008528B0"/>
    <w:rsid w:val="00854A37"/>
    <w:rsid w:val="00854D73"/>
    <w:rsid w:val="00863D37"/>
    <w:rsid w:val="00875C57"/>
    <w:rsid w:val="00875F1C"/>
    <w:rsid w:val="00883A52"/>
    <w:rsid w:val="0088604F"/>
    <w:rsid w:val="00892327"/>
    <w:rsid w:val="00892D5A"/>
    <w:rsid w:val="008B2FD5"/>
    <w:rsid w:val="008B73B2"/>
    <w:rsid w:val="008C12A6"/>
    <w:rsid w:val="008D3497"/>
    <w:rsid w:val="008D4036"/>
    <w:rsid w:val="008D7F8F"/>
    <w:rsid w:val="008E7F40"/>
    <w:rsid w:val="00900CDB"/>
    <w:rsid w:val="009226BE"/>
    <w:rsid w:val="00952899"/>
    <w:rsid w:val="009554A1"/>
    <w:rsid w:val="00955E92"/>
    <w:rsid w:val="009706F1"/>
    <w:rsid w:val="009A03EA"/>
    <w:rsid w:val="009A6D0D"/>
    <w:rsid w:val="009B78A1"/>
    <w:rsid w:val="009C0858"/>
    <w:rsid w:val="009C69BC"/>
    <w:rsid w:val="009C761B"/>
    <w:rsid w:val="009D01E8"/>
    <w:rsid w:val="009D4939"/>
    <w:rsid w:val="009D6635"/>
    <w:rsid w:val="009F40D5"/>
    <w:rsid w:val="00A26BBF"/>
    <w:rsid w:val="00A27E06"/>
    <w:rsid w:val="00A322A9"/>
    <w:rsid w:val="00A76EFB"/>
    <w:rsid w:val="00A80207"/>
    <w:rsid w:val="00AA30CB"/>
    <w:rsid w:val="00AB5D2C"/>
    <w:rsid w:val="00AC224B"/>
    <w:rsid w:val="00AC53DB"/>
    <w:rsid w:val="00AD464D"/>
    <w:rsid w:val="00AE7869"/>
    <w:rsid w:val="00AF0B54"/>
    <w:rsid w:val="00AF52F2"/>
    <w:rsid w:val="00B01881"/>
    <w:rsid w:val="00B04927"/>
    <w:rsid w:val="00B06122"/>
    <w:rsid w:val="00B1052D"/>
    <w:rsid w:val="00B16C9E"/>
    <w:rsid w:val="00B17DFA"/>
    <w:rsid w:val="00B354F3"/>
    <w:rsid w:val="00B3587A"/>
    <w:rsid w:val="00B5313C"/>
    <w:rsid w:val="00B57280"/>
    <w:rsid w:val="00B572BC"/>
    <w:rsid w:val="00B62F96"/>
    <w:rsid w:val="00B646AC"/>
    <w:rsid w:val="00B64E40"/>
    <w:rsid w:val="00B7147A"/>
    <w:rsid w:val="00B739F6"/>
    <w:rsid w:val="00BA0CB0"/>
    <w:rsid w:val="00BA38B5"/>
    <w:rsid w:val="00BA605E"/>
    <w:rsid w:val="00BD73D9"/>
    <w:rsid w:val="00BE0630"/>
    <w:rsid w:val="00BE277E"/>
    <w:rsid w:val="00BF4C94"/>
    <w:rsid w:val="00C01E6E"/>
    <w:rsid w:val="00C37BA8"/>
    <w:rsid w:val="00C52819"/>
    <w:rsid w:val="00C53AB4"/>
    <w:rsid w:val="00C5751A"/>
    <w:rsid w:val="00C61B62"/>
    <w:rsid w:val="00C80139"/>
    <w:rsid w:val="00CA0E1A"/>
    <w:rsid w:val="00CB0B73"/>
    <w:rsid w:val="00CB37F4"/>
    <w:rsid w:val="00CD5AE7"/>
    <w:rsid w:val="00D016AB"/>
    <w:rsid w:val="00D20C74"/>
    <w:rsid w:val="00D3710A"/>
    <w:rsid w:val="00D444D8"/>
    <w:rsid w:val="00D605EB"/>
    <w:rsid w:val="00D727AC"/>
    <w:rsid w:val="00D7516B"/>
    <w:rsid w:val="00D769F7"/>
    <w:rsid w:val="00D7744E"/>
    <w:rsid w:val="00D812C6"/>
    <w:rsid w:val="00D81FC3"/>
    <w:rsid w:val="00D92953"/>
    <w:rsid w:val="00DD138E"/>
    <w:rsid w:val="00DF0A58"/>
    <w:rsid w:val="00E05F27"/>
    <w:rsid w:val="00E11D3D"/>
    <w:rsid w:val="00E12811"/>
    <w:rsid w:val="00E4095E"/>
    <w:rsid w:val="00E60902"/>
    <w:rsid w:val="00E636A0"/>
    <w:rsid w:val="00E70DD7"/>
    <w:rsid w:val="00E84F7A"/>
    <w:rsid w:val="00E8540A"/>
    <w:rsid w:val="00E9559E"/>
    <w:rsid w:val="00E97CC7"/>
    <w:rsid w:val="00EA125F"/>
    <w:rsid w:val="00EB57CD"/>
    <w:rsid w:val="00EB5CA5"/>
    <w:rsid w:val="00EC0902"/>
    <w:rsid w:val="00EC2A7C"/>
    <w:rsid w:val="00EC638A"/>
    <w:rsid w:val="00ED3A63"/>
    <w:rsid w:val="00EE3429"/>
    <w:rsid w:val="00EE637A"/>
    <w:rsid w:val="00EF0DC7"/>
    <w:rsid w:val="00EF4C7C"/>
    <w:rsid w:val="00EF4FA7"/>
    <w:rsid w:val="00F134B2"/>
    <w:rsid w:val="00F20419"/>
    <w:rsid w:val="00F269EB"/>
    <w:rsid w:val="00F32C9E"/>
    <w:rsid w:val="00F355BF"/>
    <w:rsid w:val="00F3776F"/>
    <w:rsid w:val="00F466FD"/>
    <w:rsid w:val="00F505CB"/>
    <w:rsid w:val="00F558D7"/>
    <w:rsid w:val="00F60EE3"/>
    <w:rsid w:val="00F72010"/>
    <w:rsid w:val="00F82A10"/>
    <w:rsid w:val="00F93A3D"/>
    <w:rsid w:val="00FA228D"/>
    <w:rsid w:val="00FA6CAD"/>
    <w:rsid w:val="00FB0FC9"/>
    <w:rsid w:val="00FB7639"/>
    <w:rsid w:val="00FC47CA"/>
    <w:rsid w:val="00FE39DB"/>
    <w:rsid w:val="00FE6070"/>
    <w:rsid w:val="00FF5A3B"/>
    <w:rsid w:val="00FF7E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CFD68"/>
  <w15:chartTrackingRefBased/>
  <w15:docId w15:val="{92591711-8FD1-43FC-9FE9-CA7BD056D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8486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unhideWhenUsed/>
    <w:qFormat/>
    <w:rsid w:val="008E7F4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384860"/>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4860"/>
    <w:rPr>
      <w:rFonts w:ascii="Times New Roman" w:eastAsia="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rsid w:val="00384860"/>
    <w:rPr>
      <w:rFonts w:ascii="Times New Roman" w:eastAsia="Times New Roman" w:hAnsi="Times New Roman" w:cs="Times New Roman"/>
      <w:b/>
      <w:bCs/>
      <w:sz w:val="27"/>
      <w:szCs w:val="27"/>
      <w:lang w:eastAsia="en-GB"/>
    </w:rPr>
  </w:style>
  <w:style w:type="paragraph" w:customStyle="1" w:styleId="ms-rtefontsize-2">
    <w:name w:val="ms-rtefontsize-2"/>
    <w:basedOn w:val="Normal"/>
    <w:rsid w:val="0038486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384860"/>
    <w:rPr>
      <w:b/>
      <w:bCs/>
    </w:rPr>
  </w:style>
  <w:style w:type="table" w:styleId="TableGrid">
    <w:name w:val="Table Grid"/>
    <w:basedOn w:val="TableNormal"/>
    <w:uiPriority w:val="39"/>
    <w:rsid w:val="00566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260D3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60D3B"/>
    <w:rPr>
      <w:sz w:val="20"/>
      <w:szCs w:val="20"/>
    </w:rPr>
  </w:style>
  <w:style w:type="character" w:styleId="FootnoteReference">
    <w:name w:val="footnote reference"/>
    <w:basedOn w:val="DefaultParagraphFont"/>
    <w:uiPriority w:val="99"/>
    <w:semiHidden/>
    <w:unhideWhenUsed/>
    <w:rsid w:val="00260D3B"/>
    <w:rPr>
      <w:vertAlign w:val="superscript"/>
    </w:rPr>
  </w:style>
  <w:style w:type="character" w:styleId="Hyperlink">
    <w:name w:val="Hyperlink"/>
    <w:basedOn w:val="DefaultParagraphFont"/>
    <w:uiPriority w:val="99"/>
    <w:semiHidden/>
    <w:unhideWhenUsed/>
    <w:rsid w:val="00260D3B"/>
    <w:rPr>
      <w:color w:val="0000FF"/>
      <w:u w:val="single"/>
    </w:rPr>
  </w:style>
  <w:style w:type="character" w:customStyle="1" w:styleId="Heading2Char">
    <w:name w:val="Heading 2 Char"/>
    <w:basedOn w:val="DefaultParagraphFont"/>
    <w:link w:val="Heading2"/>
    <w:uiPriority w:val="9"/>
    <w:rsid w:val="008E7F40"/>
    <w:rPr>
      <w:rFonts w:asciiTheme="majorHAnsi" w:eastAsiaTheme="majorEastAsia" w:hAnsiTheme="majorHAnsi" w:cstheme="majorBidi"/>
      <w:color w:val="2F5496" w:themeColor="accent1" w:themeShade="BF"/>
      <w:sz w:val="26"/>
      <w:szCs w:val="26"/>
    </w:rPr>
  </w:style>
  <w:style w:type="character" w:customStyle="1" w:styleId="latin12compacttimestamp-38a8ou">
    <w:name w:val="latin12compacttimestamp-38a8ou"/>
    <w:basedOn w:val="DefaultParagraphFont"/>
    <w:rsid w:val="008E7F40"/>
  </w:style>
  <w:style w:type="character" w:customStyle="1" w:styleId="username-1a8oiy">
    <w:name w:val="username-1a8oiy"/>
    <w:basedOn w:val="DefaultParagraphFont"/>
    <w:rsid w:val="008E7F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829894">
      <w:bodyDiv w:val="1"/>
      <w:marLeft w:val="0"/>
      <w:marRight w:val="0"/>
      <w:marTop w:val="0"/>
      <w:marBottom w:val="0"/>
      <w:divBdr>
        <w:top w:val="none" w:sz="0" w:space="0" w:color="auto"/>
        <w:left w:val="none" w:sz="0" w:space="0" w:color="auto"/>
        <w:bottom w:val="none" w:sz="0" w:space="0" w:color="auto"/>
        <w:right w:val="none" w:sz="0" w:space="0" w:color="auto"/>
      </w:divBdr>
      <w:divsChild>
        <w:div w:id="1017342605">
          <w:marLeft w:val="0"/>
          <w:marRight w:val="0"/>
          <w:marTop w:val="0"/>
          <w:marBottom w:val="0"/>
          <w:divBdr>
            <w:top w:val="none" w:sz="0" w:space="0" w:color="auto"/>
            <w:left w:val="none" w:sz="0" w:space="0" w:color="auto"/>
            <w:bottom w:val="none" w:sz="0" w:space="0" w:color="auto"/>
            <w:right w:val="none" w:sz="0" w:space="0" w:color="auto"/>
          </w:divBdr>
        </w:div>
        <w:div w:id="1050114147">
          <w:marLeft w:val="0"/>
          <w:marRight w:val="0"/>
          <w:marTop w:val="0"/>
          <w:marBottom w:val="0"/>
          <w:divBdr>
            <w:top w:val="none" w:sz="0" w:space="0" w:color="auto"/>
            <w:left w:val="none" w:sz="0" w:space="0" w:color="auto"/>
            <w:bottom w:val="none" w:sz="0" w:space="0" w:color="auto"/>
            <w:right w:val="none" w:sz="0" w:space="0" w:color="auto"/>
          </w:divBdr>
        </w:div>
        <w:div w:id="219557221">
          <w:marLeft w:val="0"/>
          <w:marRight w:val="0"/>
          <w:marTop w:val="0"/>
          <w:marBottom w:val="0"/>
          <w:divBdr>
            <w:top w:val="none" w:sz="0" w:space="0" w:color="auto"/>
            <w:left w:val="none" w:sz="0" w:space="0" w:color="auto"/>
            <w:bottom w:val="none" w:sz="0" w:space="0" w:color="auto"/>
            <w:right w:val="none" w:sz="0" w:space="0" w:color="auto"/>
          </w:divBdr>
        </w:div>
      </w:divsChild>
    </w:div>
    <w:div w:id="544607737">
      <w:bodyDiv w:val="1"/>
      <w:marLeft w:val="0"/>
      <w:marRight w:val="0"/>
      <w:marTop w:val="0"/>
      <w:marBottom w:val="0"/>
      <w:divBdr>
        <w:top w:val="none" w:sz="0" w:space="0" w:color="auto"/>
        <w:left w:val="none" w:sz="0" w:space="0" w:color="auto"/>
        <w:bottom w:val="none" w:sz="0" w:space="0" w:color="auto"/>
        <w:right w:val="none" w:sz="0" w:space="0" w:color="auto"/>
      </w:divBdr>
      <w:divsChild>
        <w:div w:id="1946308376">
          <w:marLeft w:val="0"/>
          <w:marRight w:val="0"/>
          <w:marTop w:val="0"/>
          <w:marBottom w:val="0"/>
          <w:divBdr>
            <w:top w:val="none" w:sz="0" w:space="0" w:color="auto"/>
            <w:left w:val="none" w:sz="0" w:space="0" w:color="auto"/>
            <w:bottom w:val="none" w:sz="0" w:space="0" w:color="auto"/>
            <w:right w:val="none" w:sz="0" w:space="0" w:color="auto"/>
          </w:divBdr>
          <w:divsChild>
            <w:div w:id="1289749200">
              <w:marLeft w:val="-1200"/>
              <w:marRight w:val="0"/>
              <w:marTop w:val="0"/>
              <w:marBottom w:val="0"/>
              <w:divBdr>
                <w:top w:val="none" w:sz="0" w:space="0" w:color="auto"/>
                <w:left w:val="none" w:sz="0" w:space="0" w:color="auto"/>
                <w:bottom w:val="none" w:sz="0" w:space="0" w:color="auto"/>
                <w:right w:val="none" w:sz="0" w:space="0" w:color="auto"/>
              </w:divBdr>
              <w:divsChild>
                <w:div w:id="1223951759">
                  <w:marLeft w:val="0"/>
                  <w:marRight w:val="0"/>
                  <w:marTop w:val="0"/>
                  <w:marBottom w:val="0"/>
                  <w:divBdr>
                    <w:top w:val="none" w:sz="0" w:space="0" w:color="auto"/>
                    <w:left w:val="none" w:sz="0" w:space="0" w:color="auto"/>
                    <w:bottom w:val="none" w:sz="0" w:space="0" w:color="auto"/>
                    <w:right w:val="none" w:sz="0" w:space="0" w:color="auto"/>
                  </w:divBdr>
                </w:div>
              </w:divsChild>
            </w:div>
            <w:div w:id="148058916">
              <w:marLeft w:val="0"/>
              <w:marRight w:val="0"/>
              <w:marTop w:val="0"/>
              <w:marBottom w:val="0"/>
              <w:divBdr>
                <w:top w:val="none" w:sz="0" w:space="0" w:color="auto"/>
                <w:left w:val="none" w:sz="0" w:space="0" w:color="auto"/>
                <w:bottom w:val="none" w:sz="0" w:space="0" w:color="auto"/>
                <w:right w:val="none" w:sz="0" w:space="0" w:color="auto"/>
              </w:divBdr>
              <w:divsChild>
                <w:div w:id="994188133">
                  <w:marLeft w:val="0"/>
                  <w:marRight w:val="0"/>
                  <w:marTop w:val="0"/>
                  <w:marBottom w:val="0"/>
                  <w:divBdr>
                    <w:top w:val="none" w:sz="0" w:space="0" w:color="auto"/>
                    <w:left w:val="none" w:sz="0" w:space="0" w:color="auto"/>
                    <w:bottom w:val="none" w:sz="0" w:space="0" w:color="auto"/>
                    <w:right w:val="none" w:sz="0" w:space="0" w:color="auto"/>
                  </w:divBdr>
                  <w:divsChild>
                    <w:div w:id="934941355">
                      <w:marLeft w:val="0"/>
                      <w:marRight w:val="0"/>
                      <w:marTop w:val="0"/>
                      <w:marBottom w:val="0"/>
                      <w:divBdr>
                        <w:top w:val="none" w:sz="0" w:space="0" w:color="auto"/>
                        <w:left w:val="none" w:sz="0" w:space="0" w:color="auto"/>
                        <w:bottom w:val="none" w:sz="0" w:space="0" w:color="auto"/>
                        <w:right w:val="none" w:sz="0" w:space="0" w:color="auto"/>
                      </w:divBdr>
                      <w:divsChild>
                        <w:div w:id="2048485555">
                          <w:marLeft w:val="0"/>
                          <w:marRight w:val="0"/>
                          <w:marTop w:val="0"/>
                          <w:marBottom w:val="0"/>
                          <w:divBdr>
                            <w:top w:val="none" w:sz="0" w:space="0" w:color="auto"/>
                            <w:left w:val="none" w:sz="0" w:space="0" w:color="auto"/>
                            <w:bottom w:val="none" w:sz="0" w:space="0" w:color="auto"/>
                            <w:right w:val="none" w:sz="0" w:space="0" w:color="auto"/>
                          </w:divBdr>
                        </w:div>
                        <w:div w:id="970402001">
                          <w:marLeft w:val="0"/>
                          <w:marRight w:val="0"/>
                          <w:marTop w:val="0"/>
                          <w:marBottom w:val="0"/>
                          <w:divBdr>
                            <w:top w:val="none" w:sz="0" w:space="0" w:color="auto"/>
                            <w:left w:val="none" w:sz="0" w:space="0" w:color="auto"/>
                            <w:bottom w:val="none" w:sz="0" w:space="0" w:color="auto"/>
                            <w:right w:val="none" w:sz="0" w:space="0" w:color="auto"/>
                          </w:divBdr>
                        </w:div>
                        <w:div w:id="1647128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096666">
          <w:marLeft w:val="0"/>
          <w:marRight w:val="0"/>
          <w:marTop w:val="0"/>
          <w:marBottom w:val="0"/>
          <w:divBdr>
            <w:top w:val="none" w:sz="0" w:space="0" w:color="auto"/>
            <w:left w:val="none" w:sz="0" w:space="0" w:color="auto"/>
            <w:bottom w:val="none" w:sz="0" w:space="0" w:color="auto"/>
            <w:right w:val="none" w:sz="0" w:space="0" w:color="auto"/>
          </w:divBdr>
          <w:divsChild>
            <w:div w:id="752701043">
              <w:marLeft w:val="-1200"/>
              <w:marRight w:val="0"/>
              <w:marTop w:val="0"/>
              <w:marBottom w:val="0"/>
              <w:divBdr>
                <w:top w:val="none" w:sz="0" w:space="0" w:color="auto"/>
                <w:left w:val="none" w:sz="0" w:space="0" w:color="auto"/>
                <w:bottom w:val="none" w:sz="0" w:space="0" w:color="auto"/>
                <w:right w:val="none" w:sz="0" w:space="0" w:color="auto"/>
              </w:divBdr>
              <w:divsChild>
                <w:div w:id="2098208731">
                  <w:marLeft w:val="0"/>
                  <w:marRight w:val="0"/>
                  <w:marTop w:val="0"/>
                  <w:marBottom w:val="0"/>
                  <w:divBdr>
                    <w:top w:val="none" w:sz="0" w:space="0" w:color="auto"/>
                    <w:left w:val="none" w:sz="0" w:space="0" w:color="auto"/>
                    <w:bottom w:val="none" w:sz="0" w:space="0" w:color="auto"/>
                    <w:right w:val="none" w:sz="0" w:space="0" w:color="auto"/>
                  </w:divBdr>
                </w:div>
              </w:divsChild>
            </w:div>
            <w:div w:id="761218939">
              <w:marLeft w:val="0"/>
              <w:marRight w:val="0"/>
              <w:marTop w:val="0"/>
              <w:marBottom w:val="0"/>
              <w:divBdr>
                <w:top w:val="none" w:sz="0" w:space="0" w:color="auto"/>
                <w:left w:val="none" w:sz="0" w:space="0" w:color="auto"/>
                <w:bottom w:val="none" w:sz="0" w:space="0" w:color="auto"/>
                <w:right w:val="none" w:sz="0" w:space="0" w:color="auto"/>
              </w:divBdr>
              <w:divsChild>
                <w:div w:id="265160555">
                  <w:marLeft w:val="0"/>
                  <w:marRight w:val="0"/>
                  <w:marTop w:val="0"/>
                  <w:marBottom w:val="0"/>
                  <w:divBdr>
                    <w:top w:val="none" w:sz="0" w:space="0" w:color="auto"/>
                    <w:left w:val="none" w:sz="0" w:space="0" w:color="auto"/>
                    <w:bottom w:val="none" w:sz="0" w:space="0" w:color="auto"/>
                    <w:right w:val="none" w:sz="0" w:space="0" w:color="auto"/>
                  </w:divBdr>
                  <w:divsChild>
                    <w:div w:id="2143382052">
                      <w:marLeft w:val="0"/>
                      <w:marRight w:val="0"/>
                      <w:marTop w:val="0"/>
                      <w:marBottom w:val="0"/>
                      <w:divBdr>
                        <w:top w:val="none" w:sz="0" w:space="0" w:color="auto"/>
                        <w:left w:val="none" w:sz="0" w:space="0" w:color="auto"/>
                        <w:bottom w:val="none" w:sz="0" w:space="0" w:color="auto"/>
                        <w:right w:val="none" w:sz="0" w:space="0" w:color="auto"/>
                      </w:divBdr>
                      <w:divsChild>
                        <w:div w:id="982270627">
                          <w:marLeft w:val="0"/>
                          <w:marRight w:val="0"/>
                          <w:marTop w:val="0"/>
                          <w:marBottom w:val="0"/>
                          <w:divBdr>
                            <w:top w:val="none" w:sz="0" w:space="0" w:color="auto"/>
                            <w:left w:val="none" w:sz="0" w:space="0" w:color="auto"/>
                            <w:bottom w:val="none" w:sz="0" w:space="0" w:color="auto"/>
                            <w:right w:val="none" w:sz="0" w:space="0" w:color="auto"/>
                          </w:divBdr>
                        </w:div>
                        <w:div w:id="15424893">
                          <w:marLeft w:val="0"/>
                          <w:marRight w:val="0"/>
                          <w:marTop w:val="0"/>
                          <w:marBottom w:val="0"/>
                          <w:divBdr>
                            <w:top w:val="none" w:sz="0" w:space="0" w:color="auto"/>
                            <w:left w:val="none" w:sz="0" w:space="0" w:color="auto"/>
                            <w:bottom w:val="none" w:sz="0" w:space="0" w:color="auto"/>
                            <w:right w:val="none" w:sz="0" w:space="0" w:color="auto"/>
                          </w:divBdr>
                        </w:div>
                        <w:div w:id="90321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5917216">
          <w:marLeft w:val="0"/>
          <w:marRight w:val="0"/>
          <w:marTop w:val="0"/>
          <w:marBottom w:val="0"/>
          <w:divBdr>
            <w:top w:val="none" w:sz="0" w:space="0" w:color="auto"/>
            <w:left w:val="none" w:sz="0" w:space="0" w:color="auto"/>
            <w:bottom w:val="none" w:sz="0" w:space="0" w:color="auto"/>
            <w:right w:val="none" w:sz="0" w:space="0" w:color="auto"/>
          </w:divBdr>
          <w:divsChild>
            <w:div w:id="1749496629">
              <w:marLeft w:val="-1200"/>
              <w:marRight w:val="0"/>
              <w:marTop w:val="0"/>
              <w:marBottom w:val="0"/>
              <w:divBdr>
                <w:top w:val="none" w:sz="0" w:space="0" w:color="auto"/>
                <w:left w:val="none" w:sz="0" w:space="0" w:color="auto"/>
                <w:bottom w:val="none" w:sz="0" w:space="0" w:color="auto"/>
                <w:right w:val="none" w:sz="0" w:space="0" w:color="auto"/>
              </w:divBdr>
              <w:divsChild>
                <w:div w:id="1523590666">
                  <w:marLeft w:val="0"/>
                  <w:marRight w:val="0"/>
                  <w:marTop w:val="0"/>
                  <w:marBottom w:val="0"/>
                  <w:divBdr>
                    <w:top w:val="none" w:sz="0" w:space="0" w:color="auto"/>
                    <w:left w:val="none" w:sz="0" w:space="0" w:color="auto"/>
                    <w:bottom w:val="none" w:sz="0" w:space="0" w:color="auto"/>
                    <w:right w:val="none" w:sz="0" w:space="0" w:color="auto"/>
                  </w:divBdr>
                </w:div>
              </w:divsChild>
            </w:div>
            <w:div w:id="1692342054">
              <w:marLeft w:val="0"/>
              <w:marRight w:val="0"/>
              <w:marTop w:val="0"/>
              <w:marBottom w:val="0"/>
              <w:divBdr>
                <w:top w:val="none" w:sz="0" w:space="0" w:color="auto"/>
                <w:left w:val="none" w:sz="0" w:space="0" w:color="auto"/>
                <w:bottom w:val="none" w:sz="0" w:space="0" w:color="auto"/>
                <w:right w:val="none" w:sz="0" w:space="0" w:color="auto"/>
              </w:divBdr>
              <w:divsChild>
                <w:div w:id="674110659">
                  <w:marLeft w:val="0"/>
                  <w:marRight w:val="0"/>
                  <w:marTop w:val="0"/>
                  <w:marBottom w:val="0"/>
                  <w:divBdr>
                    <w:top w:val="none" w:sz="0" w:space="0" w:color="auto"/>
                    <w:left w:val="none" w:sz="0" w:space="0" w:color="auto"/>
                    <w:bottom w:val="none" w:sz="0" w:space="0" w:color="auto"/>
                    <w:right w:val="none" w:sz="0" w:space="0" w:color="auto"/>
                  </w:divBdr>
                  <w:divsChild>
                    <w:div w:id="97255862">
                      <w:marLeft w:val="0"/>
                      <w:marRight w:val="0"/>
                      <w:marTop w:val="0"/>
                      <w:marBottom w:val="0"/>
                      <w:divBdr>
                        <w:top w:val="none" w:sz="0" w:space="0" w:color="auto"/>
                        <w:left w:val="none" w:sz="0" w:space="0" w:color="auto"/>
                        <w:bottom w:val="none" w:sz="0" w:space="0" w:color="auto"/>
                        <w:right w:val="none" w:sz="0" w:space="0" w:color="auto"/>
                      </w:divBdr>
                      <w:divsChild>
                        <w:div w:id="562255169">
                          <w:marLeft w:val="0"/>
                          <w:marRight w:val="0"/>
                          <w:marTop w:val="0"/>
                          <w:marBottom w:val="0"/>
                          <w:divBdr>
                            <w:top w:val="none" w:sz="0" w:space="0" w:color="auto"/>
                            <w:left w:val="none" w:sz="0" w:space="0" w:color="auto"/>
                            <w:bottom w:val="none" w:sz="0" w:space="0" w:color="auto"/>
                            <w:right w:val="none" w:sz="0" w:space="0" w:color="auto"/>
                          </w:divBdr>
                        </w:div>
                        <w:div w:id="919489015">
                          <w:marLeft w:val="0"/>
                          <w:marRight w:val="0"/>
                          <w:marTop w:val="0"/>
                          <w:marBottom w:val="0"/>
                          <w:divBdr>
                            <w:top w:val="none" w:sz="0" w:space="0" w:color="auto"/>
                            <w:left w:val="none" w:sz="0" w:space="0" w:color="auto"/>
                            <w:bottom w:val="none" w:sz="0" w:space="0" w:color="auto"/>
                            <w:right w:val="none" w:sz="0" w:space="0" w:color="auto"/>
                          </w:divBdr>
                        </w:div>
                        <w:div w:id="94673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1211524">
          <w:marLeft w:val="0"/>
          <w:marRight w:val="0"/>
          <w:marTop w:val="0"/>
          <w:marBottom w:val="0"/>
          <w:divBdr>
            <w:top w:val="none" w:sz="0" w:space="0" w:color="auto"/>
            <w:left w:val="none" w:sz="0" w:space="0" w:color="auto"/>
            <w:bottom w:val="none" w:sz="0" w:space="0" w:color="auto"/>
            <w:right w:val="none" w:sz="0" w:space="0" w:color="auto"/>
          </w:divBdr>
          <w:divsChild>
            <w:div w:id="1699894422">
              <w:marLeft w:val="-1200"/>
              <w:marRight w:val="0"/>
              <w:marTop w:val="0"/>
              <w:marBottom w:val="0"/>
              <w:divBdr>
                <w:top w:val="none" w:sz="0" w:space="0" w:color="auto"/>
                <w:left w:val="none" w:sz="0" w:space="0" w:color="auto"/>
                <w:bottom w:val="none" w:sz="0" w:space="0" w:color="auto"/>
                <w:right w:val="none" w:sz="0" w:space="0" w:color="auto"/>
              </w:divBdr>
              <w:divsChild>
                <w:div w:id="920335450">
                  <w:marLeft w:val="0"/>
                  <w:marRight w:val="0"/>
                  <w:marTop w:val="0"/>
                  <w:marBottom w:val="0"/>
                  <w:divBdr>
                    <w:top w:val="none" w:sz="0" w:space="0" w:color="auto"/>
                    <w:left w:val="none" w:sz="0" w:space="0" w:color="auto"/>
                    <w:bottom w:val="none" w:sz="0" w:space="0" w:color="auto"/>
                    <w:right w:val="none" w:sz="0" w:space="0" w:color="auto"/>
                  </w:divBdr>
                </w:div>
              </w:divsChild>
            </w:div>
            <w:div w:id="1879854730">
              <w:marLeft w:val="0"/>
              <w:marRight w:val="0"/>
              <w:marTop w:val="0"/>
              <w:marBottom w:val="0"/>
              <w:divBdr>
                <w:top w:val="none" w:sz="0" w:space="0" w:color="auto"/>
                <w:left w:val="none" w:sz="0" w:space="0" w:color="auto"/>
                <w:bottom w:val="none" w:sz="0" w:space="0" w:color="auto"/>
                <w:right w:val="none" w:sz="0" w:space="0" w:color="auto"/>
              </w:divBdr>
              <w:divsChild>
                <w:div w:id="208303562">
                  <w:marLeft w:val="0"/>
                  <w:marRight w:val="0"/>
                  <w:marTop w:val="0"/>
                  <w:marBottom w:val="0"/>
                  <w:divBdr>
                    <w:top w:val="none" w:sz="0" w:space="0" w:color="auto"/>
                    <w:left w:val="none" w:sz="0" w:space="0" w:color="auto"/>
                    <w:bottom w:val="none" w:sz="0" w:space="0" w:color="auto"/>
                    <w:right w:val="none" w:sz="0" w:space="0" w:color="auto"/>
                  </w:divBdr>
                  <w:divsChild>
                    <w:div w:id="225840593">
                      <w:marLeft w:val="0"/>
                      <w:marRight w:val="0"/>
                      <w:marTop w:val="0"/>
                      <w:marBottom w:val="0"/>
                      <w:divBdr>
                        <w:top w:val="none" w:sz="0" w:space="0" w:color="auto"/>
                        <w:left w:val="none" w:sz="0" w:space="0" w:color="auto"/>
                        <w:bottom w:val="none" w:sz="0" w:space="0" w:color="auto"/>
                        <w:right w:val="none" w:sz="0" w:space="0" w:color="auto"/>
                      </w:divBdr>
                      <w:divsChild>
                        <w:div w:id="656305852">
                          <w:marLeft w:val="0"/>
                          <w:marRight w:val="0"/>
                          <w:marTop w:val="0"/>
                          <w:marBottom w:val="0"/>
                          <w:divBdr>
                            <w:top w:val="none" w:sz="0" w:space="0" w:color="auto"/>
                            <w:left w:val="none" w:sz="0" w:space="0" w:color="auto"/>
                            <w:bottom w:val="none" w:sz="0" w:space="0" w:color="auto"/>
                            <w:right w:val="none" w:sz="0" w:space="0" w:color="auto"/>
                          </w:divBdr>
                        </w:div>
                        <w:div w:id="1205673460">
                          <w:marLeft w:val="0"/>
                          <w:marRight w:val="0"/>
                          <w:marTop w:val="0"/>
                          <w:marBottom w:val="0"/>
                          <w:divBdr>
                            <w:top w:val="none" w:sz="0" w:space="0" w:color="auto"/>
                            <w:left w:val="none" w:sz="0" w:space="0" w:color="auto"/>
                            <w:bottom w:val="none" w:sz="0" w:space="0" w:color="auto"/>
                            <w:right w:val="none" w:sz="0" w:space="0" w:color="auto"/>
                          </w:divBdr>
                        </w:div>
                        <w:div w:id="101688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9025077">
          <w:marLeft w:val="0"/>
          <w:marRight w:val="0"/>
          <w:marTop w:val="0"/>
          <w:marBottom w:val="0"/>
          <w:divBdr>
            <w:top w:val="none" w:sz="0" w:space="0" w:color="auto"/>
            <w:left w:val="none" w:sz="0" w:space="0" w:color="auto"/>
            <w:bottom w:val="none" w:sz="0" w:space="0" w:color="auto"/>
            <w:right w:val="none" w:sz="0" w:space="0" w:color="auto"/>
          </w:divBdr>
          <w:divsChild>
            <w:div w:id="1895657559">
              <w:marLeft w:val="-1200"/>
              <w:marRight w:val="0"/>
              <w:marTop w:val="0"/>
              <w:marBottom w:val="0"/>
              <w:divBdr>
                <w:top w:val="none" w:sz="0" w:space="0" w:color="auto"/>
                <w:left w:val="none" w:sz="0" w:space="0" w:color="auto"/>
                <w:bottom w:val="none" w:sz="0" w:space="0" w:color="auto"/>
                <w:right w:val="none" w:sz="0" w:space="0" w:color="auto"/>
              </w:divBdr>
              <w:divsChild>
                <w:div w:id="788934282">
                  <w:marLeft w:val="0"/>
                  <w:marRight w:val="0"/>
                  <w:marTop w:val="0"/>
                  <w:marBottom w:val="0"/>
                  <w:divBdr>
                    <w:top w:val="none" w:sz="0" w:space="0" w:color="auto"/>
                    <w:left w:val="none" w:sz="0" w:space="0" w:color="auto"/>
                    <w:bottom w:val="none" w:sz="0" w:space="0" w:color="auto"/>
                    <w:right w:val="none" w:sz="0" w:space="0" w:color="auto"/>
                  </w:divBdr>
                </w:div>
              </w:divsChild>
            </w:div>
            <w:div w:id="2044867258">
              <w:marLeft w:val="0"/>
              <w:marRight w:val="0"/>
              <w:marTop w:val="0"/>
              <w:marBottom w:val="0"/>
              <w:divBdr>
                <w:top w:val="none" w:sz="0" w:space="0" w:color="auto"/>
                <w:left w:val="none" w:sz="0" w:space="0" w:color="auto"/>
                <w:bottom w:val="none" w:sz="0" w:space="0" w:color="auto"/>
                <w:right w:val="none" w:sz="0" w:space="0" w:color="auto"/>
              </w:divBdr>
              <w:divsChild>
                <w:div w:id="861821638">
                  <w:marLeft w:val="0"/>
                  <w:marRight w:val="0"/>
                  <w:marTop w:val="0"/>
                  <w:marBottom w:val="0"/>
                  <w:divBdr>
                    <w:top w:val="none" w:sz="0" w:space="0" w:color="auto"/>
                    <w:left w:val="none" w:sz="0" w:space="0" w:color="auto"/>
                    <w:bottom w:val="none" w:sz="0" w:space="0" w:color="auto"/>
                    <w:right w:val="none" w:sz="0" w:space="0" w:color="auto"/>
                  </w:divBdr>
                  <w:divsChild>
                    <w:div w:id="143276584">
                      <w:marLeft w:val="0"/>
                      <w:marRight w:val="0"/>
                      <w:marTop w:val="0"/>
                      <w:marBottom w:val="0"/>
                      <w:divBdr>
                        <w:top w:val="none" w:sz="0" w:space="0" w:color="auto"/>
                        <w:left w:val="none" w:sz="0" w:space="0" w:color="auto"/>
                        <w:bottom w:val="none" w:sz="0" w:space="0" w:color="auto"/>
                        <w:right w:val="none" w:sz="0" w:space="0" w:color="auto"/>
                      </w:divBdr>
                      <w:divsChild>
                        <w:div w:id="1554344007">
                          <w:marLeft w:val="0"/>
                          <w:marRight w:val="0"/>
                          <w:marTop w:val="0"/>
                          <w:marBottom w:val="0"/>
                          <w:divBdr>
                            <w:top w:val="none" w:sz="0" w:space="0" w:color="auto"/>
                            <w:left w:val="none" w:sz="0" w:space="0" w:color="auto"/>
                            <w:bottom w:val="none" w:sz="0" w:space="0" w:color="auto"/>
                            <w:right w:val="none" w:sz="0" w:space="0" w:color="auto"/>
                          </w:divBdr>
                        </w:div>
                        <w:div w:id="555748787">
                          <w:marLeft w:val="0"/>
                          <w:marRight w:val="0"/>
                          <w:marTop w:val="0"/>
                          <w:marBottom w:val="0"/>
                          <w:divBdr>
                            <w:top w:val="none" w:sz="0" w:space="0" w:color="auto"/>
                            <w:left w:val="none" w:sz="0" w:space="0" w:color="auto"/>
                            <w:bottom w:val="none" w:sz="0" w:space="0" w:color="auto"/>
                            <w:right w:val="none" w:sz="0" w:space="0" w:color="auto"/>
                          </w:divBdr>
                        </w:div>
                        <w:div w:id="55955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1576645">
          <w:marLeft w:val="0"/>
          <w:marRight w:val="0"/>
          <w:marTop w:val="0"/>
          <w:marBottom w:val="0"/>
          <w:divBdr>
            <w:top w:val="none" w:sz="0" w:space="0" w:color="auto"/>
            <w:left w:val="none" w:sz="0" w:space="0" w:color="auto"/>
            <w:bottom w:val="none" w:sz="0" w:space="0" w:color="auto"/>
            <w:right w:val="none" w:sz="0" w:space="0" w:color="auto"/>
          </w:divBdr>
          <w:divsChild>
            <w:div w:id="1526212471">
              <w:marLeft w:val="-1200"/>
              <w:marRight w:val="0"/>
              <w:marTop w:val="0"/>
              <w:marBottom w:val="0"/>
              <w:divBdr>
                <w:top w:val="none" w:sz="0" w:space="0" w:color="auto"/>
                <w:left w:val="none" w:sz="0" w:space="0" w:color="auto"/>
                <w:bottom w:val="none" w:sz="0" w:space="0" w:color="auto"/>
                <w:right w:val="none" w:sz="0" w:space="0" w:color="auto"/>
              </w:divBdr>
              <w:divsChild>
                <w:div w:id="128789856">
                  <w:marLeft w:val="0"/>
                  <w:marRight w:val="0"/>
                  <w:marTop w:val="0"/>
                  <w:marBottom w:val="0"/>
                  <w:divBdr>
                    <w:top w:val="none" w:sz="0" w:space="0" w:color="auto"/>
                    <w:left w:val="none" w:sz="0" w:space="0" w:color="auto"/>
                    <w:bottom w:val="none" w:sz="0" w:space="0" w:color="auto"/>
                    <w:right w:val="none" w:sz="0" w:space="0" w:color="auto"/>
                  </w:divBdr>
                </w:div>
              </w:divsChild>
            </w:div>
            <w:div w:id="1684361848">
              <w:marLeft w:val="0"/>
              <w:marRight w:val="0"/>
              <w:marTop w:val="0"/>
              <w:marBottom w:val="0"/>
              <w:divBdr>
                <w:top w:val="none" w:sz="0" w:space="0" w:color="auto"/>
                <w:left w:val="none" w:sz="0" w:space="0" w:color="auto"/>
                <w:bottom w:val="none" w:sz="0" w:space="0" w:color="auto"/>
                <w:right w:val="none" w:sz="0" w:space="0" w:color="auto"/>
              </w:divBdr>
              <w:divsChild>
                <w:div w:id="247346032">
                  <w:marLeft w:val="0"/>
                  <w:marRight w:val="0"/>
                  <w:marTop w:val="0"/>
                  <w:marBottom w:val="0"/>
                  <w:divBdr>
                    <w:top w:val="none" w:sz="0" w:space="0" w:color="auto"/>
                    <w:left w:val="none" w:sz="0" w:space="0" w:color="auto"/>
                    <w:bottom w:val="none" w:sz="0" w:space="0" w:color="auto"/>
                    <w:right w:val="none" w:sz="0" w:space="0" w:color="auto"/>
                  </w:divBdr>
                  <w:divsChild>
                    <w:div w:id="1183327585">
                      <w:marLeft w:val="0"/>
                      <w:marRight w:val="0"/>
                      <w:marTop w:val="0"/>
                      <w:marBottom w:val="0"/>
                      <w:divBdr>
                        <w:top w:val="none" w:sz="0" w:space="0" w:color="auto"/>
                        <w:left w:val="none" w:sz="0" w:space="0" w:color="auto"/>
                        <w:bottom w:val="none" w:sz="0" w:space="0" w:color="auto"/>
                        <w:right w:val="none" w:sz="0" w:space="0" w:color="auto"/>
                      </w:divBdr>
                      <w:divsChild>
                        <w:div w:id="318506816">
                          <w:marLeft w:val="0"/>
                          <w:marRight w:val="0"/>
                          <w:marTop w:val="0"/>
                          <w:marBottom w:val="0"/>
                          <w:divBdr>
                            <w:top w:val="none" w:sz="0" w:space="0" w:color="auto"/>
                            <w:left w:val="none" w:sz="0" w:space="0" w:color="auto"/>
                            <w:bottom w:val="none" w:sz="0" w:space="0" w:color="auto"/>
                            <w:right w:val="none" w:sz="0" w:space="0" w:color="auto"/>
                          </w:divBdr>
                        </w:div>
                        <w:div w:id="866143636">
                          <w:marLeft w:val="0"/>
                          <w:marRight w:val="0"/>
                          <w:marTop w:val="0"/>
                          <w:marBottom w:val="0"/>
                          <w:divBdr>
                            <w:top w:val="none" w:sz="0" w:space="0" w:color="auto"/>
                            <w:left w:val="none" w:sz="0" w:space="0" w:color="auto"/>
                            <w:bottom w:val="none" w:sz="0" w:space="0" w:color="auto"/>
                            <w:right w:val="none" w:sz="0" w:space="0" w:color="auto"/>
                          </w:divBdr>
                        </w:div>
                        <w:div w:id="105955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8506286">
          <w:marLeft w:val="0"/>
          <w:marRight w:val="0"/>
          <w:marTop w:val="0"/>
          <w:marBottom w:val="0"/>
          <w:divBdr>
            <w:top w:val="none" w:sz="0" w:space="0" w:color="auto"/>
            <w:left w:val="none" w:sz="0" w:space="0" w:color="auto"/>
            <w:bottom w:val="none" w:sz="0" w:space="0" w:color="auto"/>
            <w:right w:val="none" w:sz="0" w:space="0" w:color="auto"/>
          </w:divBdr>
          <w:divsChild>
            <w:div w:id="1610435157">
              <w:marLeft w:val="-1200"/>
              <w:marRight w:val="0"/>
              <w:marTop w:val="0"/>
              <w:marBottom w:val="0"/>
              <w:divBdr>
                <w:top w:val="none" w:sz="0" w:space="0" w:color="auto"/>
                <w:left w:val="none" w:sz="0" w:space="0" w:color="auto"/>
                <w:bottom w:val="none" w:sz="0" w:space="0" w:color="auto"/>
                <w:right w:val="none" w:sz="0" w:space="0" w:color="auto"/>
              </w:divBdr>
              <w:divsChild>
                <w:div w:id="586499316">
                  <w:marLeft w:val="0"/>
                  <w:marRight w:val="0"/>
                  <w:marTop w:val="0"/>
                  <w:marBottom w:val="0"/>
                  <w:divBdr>
                    <w:top w:val="none" w:sz="0" w:space="0" w:color="auto"/>
                    <w:left w:val="none" w:sz="0" w:space="0" w:color="auto"/>
                    <w:bottom w:val="none" w:sz="0" w:space="0" w:color="auto"/>
                    <w:right w:val="none" w:sz="0" w:space="0" w:color="auto"/>
                  </w:divBdr>
                </w:div>
              </w:divsChild>
            </w:div>
            <w:div w:id="422651305">
              <w:marLeft w:val="0"/>
              <w:marRight w:val="0"/>
              <w:marTop w:val="0"/>
              <w:marBottom w:val="0"/>
              <w:divBdr>
                <w:top w:val="none" w:sz="0" w:space="0" w:color="auto"/>
                <w:left w:val="none" w:sz="0" w:space="0" w:color="auto"/>
                <w:bottom w:val="none" w:sz="0" w:space="0" w:color="auto"/>
                <w:right w:val="none" w:sz="0" w:space="0" w:color="auto"/>
              </w:divBdr>
              <w:divsChild>
                <w:div w:id="870797512">
                  <w:marLeft w:val="0"/>
                  <w:marRight w:val="0"/>
                  <w:marTop w:val="0"/>
                  <w:marBottom w:val="0"/>
                  <w:divBdr>
                    <w:top w:val="none" w:sz="0" w:space="0" w:color="auto"/>
                    <w:left w:val="none" w:sz="0" w:space="0" w:color="auto"/>
                    <w:bottom w:val="none" w:sz="0" w:space="0" w:color="auto"/>
                    <w:right w:val="none" w:sz="0" w:space="0" w:color="auto"/>
                  </w:divBdr>
                  <w:divsChild>
                    <w:div w:id="2018728180">
                      <w:marLeft w:val="0"/>
                      <w:marRight w:val="0"/>
                      <w:marTop w:val="0"/>
                      <w:marBottom w:val="0"/>
                      <w:divBdr>
                        <w:top w:val="none" w:sz="0" w:space="0" w:color="auto"/>
                        <w:left w:val="none" w:sz="0" w:space="0" w:color="auto"/>
                        <w:bottom w:val="none" w:sz="0" w:space="0" w:color="auto"/>
                        <w:right w:val="none" w:sz="0" w:space="0" w:color="auto"/>
                      </w:divBdr>
                      <w:divsChild>
                        <w:div w:id="1101298623">
                          <w:marLeft w:val="0"/>
                          <w:marRight w:val="0"/>
                          <w:marTop w:val="0"/>
                          <w:marBottom w:val="0"/>
                          <w:divBdr>
                            <w:top w:val="none" w:sz="0" w:space="0" w:color="auto"/>
                            <w:left w:val="none" w:sz="0" w:space="0" w:color="auto"/>
                            <w:bottom w:val="none" w:sz="0" w:space="0" w:color="auto"/>
                            <w:right w:val="none" w:sz="0" w:space="0" w:color="auto"/>
                          </w:divBdr>
                        </w:div>
                        <w:div w:id="157694947">
                          <w:marLeft w:val="0"/>
                          <w:marRight w:val="0"/>
                          <w:marTop w:val="0"/>
                          <w:marBottom w:val="0"/>
                          <w:divBdr>
                            <w:top w:val="none" w:sz="0" w:space="0" w:color="auto"/>
                            <w:left w:val="none" w:sz="0" w:space="0" w:color="auto"/>
                            <w:bottom w:val="none" w:sz="0" w:space="0" w:color="auto"/>
                            <w:right w:val="none" w:sz="0" w:space="0" w:color="auto"/>
                          </w:divBdr>
                        </w:div>
                        <w:div w:id="19493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4117292">
          <w:marLeft w:val="0"/>
          <w:marRight w:val="0"/>
          <w:marTop w:val="0"/>
          <w:marBottom w:val="0"/>
          <w:divBdr>
            <w:top w:val="none" w:sz="0" w:space="0" w:color="auto"/>
            <w:left w:val="none" w:sz="0" w:space="0" w:color="auto"/>
            <w:bottom w:val="none" w:sz="0" w:space="0" w:color="auto"/>
            <w:right w:val="none" w:sz="0" w:space="0" w:color="auto"/>
          </w:divBdr>
          <w:divsChild>
            <w:div w:id="225650550">
              <w:marLeft w:val="-1200"/>
              <w:marRight w:val="0"/>
              <w:marTop w:val="0"/>
              <w:marBottom w:val="0"/>
              <w:divBdr>
                <w:top w:val="none" w:sz="0" w:space="0" w:color="auto"/>
                <w:left w:val="none" w:sz="0" w:space="0" w:color="auto"/>
                <w:bottom w:val="none" w:sz="0" w:space="0" w:color="auto"/>
                <w:right w:val="none" w:sz="0" w:space="0" w:color="auto"/>
              </w:divBdr>
              <w:divsChild>
                <w:div w:id="116536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698087">
      <w:bodyDiv w:val="1"/>
      <w:marLeft w:val="0"/>
      <w:marRight w:val="0"/>
      <w:marTop w:val="0"/>
      <w:marBottom w:val="0"/>
      <w:divBdr>
        <w:top w:val="none" w:sz="0" w:space="0" w:color="auto"/>
        <w:left w:val="none" w:sz="0" w:space="0" w:color="auto"/>
        <w:bottom w:val="none" w:sz="0" w:space="0" w:color="auto"/>
        <w:right w:val="none" w:sz="0" w:space="0" w:color="auto"/>
      </w:divBdr>
      <w:divsChild>
        <w:div w:id="1962763934">
          <w:marLeft w:val="0"/>
          <w:marRight w:val="0"/>
          <w:marTop w:val="0"/>
          <w:marBottom w:val="0"/>
          <w:divBdr>
            <w:top w:val="none" w:sz="0" w:space="0" w:color="auto"/>
            <w:left w:val="none" w:sz="0" w:space="0" w:color="auto"/>
            <w:bottom w:val="none" w:sz="0" w:space="0" w:color="auto"/>
            <w:right w:val="none" w:sz="0" w:space="0" w:color="auto"/>
          </w:divBdr>
          <w:divsChild>
            <w:div w:id="253784662">
              <w:marLeft w:val="-1200"/>
              <w:marRight w:val="0"/>
              <w:marTop w:val="0"/>
              <w:marBottom w:val="0"/>
              <w:divBdr>
                <w:top w:val="none" w:sz="0" w:space="0" w:color="auto"/>
                <w:left w:val="none" w:sz="0" w:space="0" w:color="auto"/>
                <w:bottom w:val="none" w:sz="0" w:space="0" w:color="auto"/>
                <w:right w:val="none" w:sz="0" w:space="0" w:color="auto"/>
              </w:divBdr>
              <w:divsChild>
                <w:div w:id="1231846476">
                  <w:marLeft w:val="0"/>
                  <w:marRight w:val="0"/>
                  <w:marTop w:val="0"/>
                  <w:marBottom w:val="0"/>
                  <w:divBdr>
                    <w:top w:val="none" w:sz="0" w:space="0" w:color="auto"/>
                    <w:left w:val="none" w:sz="0" w:space="0" w:color="auto"/>
                    <w:bottom w:val="none" w:sz="0" w:space="0" w:color="auto"/>
                    <w:right w:val="none" w:sz="0" w:space="0" w:color="auto"/>
                  </w:divBdr>
                </w:div>
              </w:divsChild>
            </w:div>
            <w:div w:id="455368734">
              <w:marLeft w:val="0"/>
              <w:marRight w:val="0"/>
              <w:marTop w:val="0"/>
              <w:marBottom w:val="0"/>
              <w:divBdr>
                <w:top w:val="none" w:sz="0" w:space="0" w:color="auto"/>
                <w:left w:val="none" w:sz="0" w:space="0" w:color="auto"/>
                <w:bottom w:val="none" w:sz="0" w:space="0" w:color="auto"/>
                <w:right w:val="none" w:sz="0" w:space="0" w:color="auto"/>
              </w:divBdr>
              <w:divsChild>
                <w:div w:id="545803060">
                  <w:marLeft w:val="0"/>
                  <w:marRight w:val="0"/>
                  <w:marTop w:val="0"/>
                  <w:marBottom w:val="0"/>
                  <w:divBdr>
                    <w:top w:val="none" w:sz="0" w:space="0" w:color="auto"/>
                    <w:left w:val="none" w:sz="0" w:space="0" w:color="auto"/>
                    <w:bottom w:val="none" w:sz="0" w:space="0" w:color="auto"/>
                    <w:right w:val="none" w:sz="0" w:space="0" w:color="auto"/>
                  </w:divBdr>
                  <w:divsChild>
                    <w:div w:id="1667321539">
                      <w:marLeft w:val="0"/>
                      <w:marRight w:val="0"/>
                      <w:marTop w:val="0"/>
                      <w:marBottom w:val="0"/>
                      <w:divBdr>
                        <w:top w:val="none" w:sz="0" w:space="0" w:color="auto"/>
                        <w:left w:val="none" w:sz="0" w:space="0" w:color="auto"/>
                        <w:bottom w:val="none" w:sz="0" w:space="0" w:color="auto"/>
                        <w:right w:val="none" w:sz="0" w:space="0" w:color="auto"/>
                      </w:divBdr>
                      <w:divsChild>
                        <w:div w:id="46924409">
                          <w:marLeft w:val="0"/>
                          <w:marRight w:val="0"/>
                          <w:marTop w:val="0"/>
                          <w:marBottom w:val="0"/>
                          <w:divBdr>
                            <w:top w:val="none" w:sz="0" w:space="0" w:color="auto"/>
                            <w:left w:val="none" w:sz="0" w:space="0" w:color="auto"/>
                            <w:bottom w:val="none" w:sz="0" w:space="0" w:color="auto"/>
                            <w:right w:val="none" w:sz="0" w:space="0" w:color="auto"/>
                          </w:divBdr>
                        </w:div>
                        <w:div w:id="1759400320">
                          <w:marLeft w:val="0"/>
                          <w:marRight w:val="0"/>
                          <w:marTop w:val="0"/>
                          <w:marBottom w:val="0"/>
                          <w:divBdr>
                            <w:top w:val="none" w:sz="0" w:space="0" w:color="auto"/>
                            <w:left w:val="none" w:sz="0" w:space="0" w:color="auto"/>
                            <w:bottom w:val="none" w:sz="0" w:space="0" w:color="auto"/>
                            <w:right w:val="none" w:sz="0" w:space="0" w:color="auto"/>
                          </w:divBdr>
                        </w:div>
                        <w:div w:id="126919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0820615">
          <w:marLeft w:val="0"/>
          <w:marRight w:val="0"/>
          <w:marTop w:val="0"/>
          <w:marBottom w:val="0"/>
          <w:divBdr>
            <w:top w:val="none" w:sz="0" w:space="0" w:color="auto"/>
            <w:left w:val="none" w:sz="0" w:space="0" w:color="auto"/>
            <w:bottom w:val="none" w:sz="0" w:space="0" w:color="auto"/>
            <w:right w:val="none" w:sz="0" w:space="0" w:color="auto"/>
          </w:divBdr>
          <w:divsChild>
            <w:div w:id="665791550">
              <w:marLeft w:val="-1200"/>
              <w:marRight w:val="0"/>
              <w:marTop w:val="0"/>
              <w:marBottom w:val="0"/>
              <w:divBdr>
                <w:top w:val="none" w:sz="0" w:space="0" w:color="auto"/>
                <w:left w:val="none" w:sz="0" w:space="0" w:color="auto"/>
                <w:bottom w:val="none" w:sz="0" w:space="0" w:color="auto"/>
                <w:right w:val="none" w:sz="0" w:space="0" w:color="auto"/>
              </w:divBdr>
              <w:divsChild>
                <w:div w:id="1516576201">
                  <w:marLeft w:val="0"/>
                  <w:marRight w:val="0"/>
                  <w:marTop w:val="0"/>
                  <w:marBottom w:val="0"/>
                  <w:divBdr>
                    <w:top w:val="none" w:sz="0" w:space="0" w:color="auto"/>
                    <w:left w:val="none" w:sz="0" w:space="0" w:color="auto"/>
                    <w:bottom w:val="none" w:sz="0" w:space="0" w:color="auto"/>
                    <w:right w:val="none" w:sz="0" w:space="0" w:color="auto"/>
                  </w:divBdr>
                </w:div>
              </w:divsChild>
            </w:div>
            <w:div w:id="1291084302">
              <w:marLeft w:val="0"/>
              <w:marRight w:val="0"/>
              <w:marTop w:val="0"/>
              <w:marBottom w:val="0"/>
              <w:divBdr>
                <w:top w:val="none" w:sz="0" w:space="0" w:color="auto"/>
                <w:left w:val="none" w:sz="0" w:space="0" w:color="auto"/>
                <w:bottom w:val="none" w:sz="0" w:space="0" w:color="auto"/>
                <w:right w:val="none" w:sz="0" w:space="0" w:color="auto"/>
              </w:divBdr>
              <w:divsChild>
                <w:div w:id="2036342401">
                  <w:marLeft w:val="0"/>
                  <w:marRight w:val="0"/>
                  <w:marTop w:val="0"/>
                  <w:marBottom w:val="0"/>
                  <w:divBdr>
                    <w:top w:val="none" w:sz="0" w:space="0" w:color="auto"/>
                    <w:left w:val="none" w:sz="0" w:space="0" w:color="auto"/>
                    <w:bottom w:val="none" w:sz="0" w:space="0" w:color="auto"/>
                    <w:right w:val="none" w:sz="0" w:space="0" w:color="auto"/>
                  </w:divBdr>
                  <w:divsChild>
                    <w:div w:id="687171601">
                      <w:marLeft w:val="0"/>
                      <w:marRight w:val="0"/>
                      <w:marTop w:val="0"/>
                      <w:marBottom w:val="0"/>
                      <w:divBdr>
                        <w:top w:val="none" w:sz="0" w:space="0" w:color="auto"/>
                        <w:left w:val="none" w:sz="0" w:space="0" w:color="auto"/>
                        <w:bottom w:val="none" w:sz="0" w:space="0" w:color="auto"/>
                        <w:right w:val="none" w:sz="0" w:space="0" w:color="auto"/>
                      </w:divBdr>
                      <w:divsChild>
                        <w:div w:id="1835604942">
                          <w:marLeft w:val="0"/>
                          <w:marRight w:val="0"/>
                          <w:marTop w:val="0"/>
                          <w:marBottom w:val="0"/>
                          <w:divBdr>
                            <w:top w:val="none" w:sz="0" w:space="0" w:color="auto"/>
                            <w:left w:val="none" w:sz="0" w:space="0" w:color="auto"/>
                            <w:bottom w:val="none" w:sz="0" w:space="0" w:color="auto"/>
                            <w:right w:val="none" w:sz="0" w:space="0" w:color="auto"/>
                          </w:divBdr>
                        </w:div>
                        <w:div w:id="827091427">
                          <w:marLeft w:val="0"/>
                          <w:marRight w:val="0"/>
                          <w:marTop w:val="0"/>
                          <w:marBottom w:val="0"/>
                          <w:divBdr>
                            <w:top w:val="none" w:sz="0" w:space="0" w:color="auto"/>
                            <w:left w:val="none" w:sz="0" w:space="0" w:color="auto"/>
                            <w:bottom w:val="none" w:sz="0" w:space="0" w:color="auto"/>
                            <w:right w:val="none" w:sz="0" w:space="0" w:color="auto"/>
                          </w:divBdr>
                        </w:div>
                        <w:div w:id="149607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2088027">
          <w:marLeft w:val="0"/>
          <w:marRight w:val="0"/>
          <w:marTop w:val="0"/>
          <w:marBottom w:val="0"/>
          <w:divBdr>
            <w:top w:val="none" w:sz="0" w:space="0" w:color="auto"/>
            <w:left w:val="none" w:sz="0" w:space="0" w:color="auto"/>
            <w:bottom w:val="none" w:sz="0" w:space="0" w:color="auto"/>
            <w:right w:val="none" w:sz="0" w:space="0" w:color="auto"/>
          </w:divBdr>
          <w:divsChild>
            <w:div w:id="1034768943">
              <w:marLeft w:val="-1200"/>
              <w:marRight w:val="0"/>
              <w:marTop w:val="0"/>
              <w:marBottom w:val="0"/>
              <w:divBdr>
                <w:top w:val="none" w:sz="0" w:space="0" w:color="auto"/>
                <w:left w:val="none" w:sz="0" w:space="0" w:color="auto"/>
                <w:bottom w:val="none" w:sz="0" w:space="0" w:color="auto"/>
                <w:right w:val="none" w:sz="0" w:space="0" w:color="auto"/>
              </w:divBdr>
              <w:divsChild>
                <w:div w:id="1760179102">
                  <w:marLeft w:val="0"/>
                  <w:marRight w:val="0"/>
                  <w:marTop w:val="0"/>
                  <w:marBottom w:val="0"/>
                  <w:divBdr>
                    <w:top w:val="none" w:sz="0" w:space="0" w:color="auto"/>
                    <w:left w:val="none" w:sz="0" w:space="0" w:color="auto"/>
                    <w:bottom w:val="none" w:sz="0" w:space="0" w:color="auto"/>
                    <w:right w:val="none" w:sz="0" w:space="0" w:color="auto"/>
                  </w:divBdr>
                </w:div>
              </w:divsChild>
            </w:div>
            <w:div w:id="1636522495">
              <w:marLeft w:val="0"/>
              <w:marRight w:val="0"/>
              <w:marTop w:val="0"/>
              <w:marBottom w:val="0"/>
              <w:divBdr>
                <w:top w:val="none" w:sz="0" w:space="0" w:color="auto"/>
                <w:left w:val="none" w:sz="0" w:space="0" w:color="auto"/>
                <w:bottom w:val="none" w:sz="0" w:space="0" w:color="auto"/>
                <w:right w:val="none" w:sz="0" w:space="0" w:color="auto"/>
              </w:divBdr>
              <w:divsChild>
                <w:div w:id="1517574022">
                  <w:marLeft w:val="0"/>
                  <w:marRight w:val="0"/>
                  <w:marTop w:val="0"/>
                  <w:marBottom w:val="0"/>
                  <w:divBdr>
                    <w:top w:val="none" w:sz="0" w:space="0" w:color="auto"/>
                    <w:left w:val="none" w:sz="0" w:space="0" w:color="auto"/>
                    <w:bottom w:val="none" w:sz="0" w:space="0" w:color="auto"/>
                    <w:right w:val="none" w:sz="0" w:space="0" w:color="auto"/>
                  </w:divBdr>
                  <w:divsChild>
                    <w:div w:id="763108389">
                      <w:marLeft w:val="0"/>
                      <w:marRight w:val="0"/>
                      <w:marTop w:val="0"/>
                      <w:marBottom w:val="0"/>
                      <w:divBdr>
                        <w:top w:val="none" w:sz="0" w:space="0" w:color="auto"/>
                        <w:left w:val="none" w:sz="0" w:space="0" w:color="auto"/>
                        <w:bottom w:val="none" w:sz="0" w:space="0" w:color="auto"/>
                        <w:right w:val="none" w:sz="0" w:space="0" w:color="auto"/>
                      </w:divBdr>
                      <w:divsChild>
                        <w:div w:id="1652052741">
                          <w:marLeft w:val="0"/>
                          <w:marRight w:val="0"/>
                          <w:marTop w:val="0"/>
                          <w:marBottom w:val="0"/>
                          <w:divBdr>
                            <w:top w:val="none" w:sz="0" w:space="0" w:color="auto"/>
                            <w:left w:val="none" w:sz="0" w:space="0" w:color="auto"/>
                            <w:bottom w:val="none" w:sz="0" w:space="0" w:color="auto"/>
                            <w:right w:val="none" w:sz="0" w:space="0" w:color="auto"/>
                          </w:divBdr>
                        </w:div>
                        <w:div w:id="125240320">
                          <w:marLeft w:val="0"/>
                          <w:marRight w:val="0"/>
                          <w:marTop w:val="0"/>
                          <w:marBottom w:val="0"/>
                          <w:divBdr>
                            <w:top w:val="none" w:sz="0" w:space="0" w:color="auto"/>
                            <w:left w:val="none" w:sz="0" w:space="0" w:color="auto"/>
                            <w:bottom w:val="none" w:sz="0" w:space="0" w:color="auto"/>
                            <w:right w:val="none" w:sz="0" w:space="0" w:color="auto"/>
                          </w:divBdr>
                        </w:div>
                        <w:div w:id="756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3606759">
          <w:marLeft w:val="0"/>
          <w:marRight w:val="0"/>
          <w:marTop w:val="0"/>
          <w:marBottom w:val="0"/>
          <w:divBdr>
            <w:top w:val="none" w:sz="0" w:space="0" w:color="auto"/>
            <w:left w:val="none" w:sz="0" w:space="0" w:color="auto"/>
            <w:bottom w:val="none" w:sz="0" w:space="0" w:color="auto"/>
            <w:right w:val="none" w:sz="0" w:space="0" w:color="auto"/>
          </w:divBdr>
          <w:divsChild>
            <w:div w:id="1861701822">
              <w:marLeft w:val="-1200"/>
              <w:marRight w:val="0"/>
              <w:marTop w:val="0"/>
              <w:marBottom w:val="0"/>
              <w:divBdr>
                <w:top w:val="none" w:sz="0" w:space="0" w:color="auto"/>
                <w:left w:val="none" w:sz="0" w:space="0" w:color="auto"/>
                <w:bottom w:val="none" w:sz="0" w:space="0" w:color="auto"/>
                <w:right w:val="none" w:sz="0" w:space="0" w:color="auto"/>
              </w:divBdr>
              <w:divsChild>
                <w:div w:id="704906213">
                  <w:marLeft w:val="0"/>
                  <w:marRight w:val="0"/>
                  <w:marTop w:val="0"/>
                  <w:marBottom w:val="0"/>
                  <w:divBdr>
                    <w:top w:val="none" w:sz="0" w:space="0" w:color="auto"/>
                    <w:left w:val="none" w:sz="0" w:space="0" w:color="auto"/>
                    <w:bottom w:val="none" w:sz="0" w:space="0" w:color="auto"/>
                    <w:right w:val="none" w:sz="0" w:space="0" w:color="auto"/>
                  </w:divBdr>
                </w:div>
              </w:divsChild>
            </w:div>
            <w:div w:id="1126194483">
              <w:marLeft w:val="0"/>
              <w:marRight w:val="0"/>
              <w:marTop w:val="0"/>
              <w:marBottom w:val="0"/>
              <w:divBdr>
                <w:top w:val="none" w:sz="0" w:space="0" w:color="auto"/>
                <w:left w:val="none" w:sz="0" w:space="0" w:color="auto"/>
                <w:bottom w:val="none" w:sz="0" w:space="0" w:color="auto"/>
                <w:right w:val="none" w:sz="0" w:space="0" w:color="auto"/>
              </w:divBdr>
              <w:divsChild>
                <w:div w:id="1046030237">
                  <w:marLeft w:val="0"/>
                  <w:marRight w:val="0"/>
                  <w:marTop w:val="0"/>
                  <w:marBottom w:val="0"/>
                  <w:divBdr>
                    <w:top w:val="none" w:sz="0" w:space="0" w:color="auto"/>
                    <w:left w:val="none" w:sz="0" w:space="0" w:color="auto"/>
                    <w:bottom w:val="none" w:sz="0" w:space="0" w:color="auto"/>
                    <w:right w:val="none" w:sz="0" w:space="0" w:color="auto"/>
                  </w:divBdr>
                  <w:divsChild>
                    <w:div w:id="1681278379">
                      <w:marLeft w:val="0"/>
                      <w:marRight w:val="0"/>
                      <w:marTop w:val="0"/>
                      <w:marBottom w:val="0"/>
                      <w:divBdr>
                        <w:top w:val="none" w:sz="0" w:space="0" w:color="auto"/>
                        <w:left w:val="none" w:sz="0" w:space="0" w:color="auto"/>
                        <w:bottom w:val="none" w:sz="0" w:space="0" w:color="auto"/>
                        <w:right w:val="none" w:sz="0" w:space="0" w:color="auto"/>
                      </w:divBdr>
                      <w:divsChild>
                        <w:div w:id="561335985">
                          <w:marLeft w:val="0"/>
                          <w:marRight w:val="0"/>
                          <w:marTop w:val="0"/>
                          <w:marBottom w:val="0"/>
                          <w:divBdr>
                            <w:top w:val="none" w:sz="0" w:space="0" w:color="auto"/>
                            <w:left w:val="none" w:sz="0" w:space="0" w:color="auto"/>
                            <w:bottom w:val="none" w:sz="0" w:space="0" w:color="auto"/>
                            <w:right w:val="none" w:sz="0" w:space="0" w:color="auto"/>
                          </w:divBdr>
                        </w:div>
                        <w:div w:id="1972710668">
                          <w:marLeft w:val="0"/>
                          <w:marRight w:val="0"/>
                          <w:marTop w:val="0"/>
                          <w:marBottom w:val="0"/>
                          <w:divBdr>
                            <w:top w:val="none" w:sz="0" w:space="0" w:color="auto"/>
                            <w:left w:val="none" w:sz="0" w:space="0" w:color="auto"/>
                            <w:bottom w:val="none" w:sz="0" w:space="0" w:color="auto"/>
                            <w:right w:val="none" w:sz="0" w:space="0" w:color="auto"/>
                          </w:divBdr>
                        </w:div>
                        <w:div w:id="75905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088182">
          <w:marLeft w:val="0"/>
          <w:marRight w:val="0"/>
          <w:marTop w:val="0"/>
          <w:marBottom w:val="0"/>
          <w:divBdr>
            <w:top w:val="none" w:sz="0" w:space="0" w:color="auto"/>
            <w:left w:val="none" w:sz="0" w:space="0" w:color="auto"/>
            <w:bottom w:val="none" w:sz="0" w:space="0" w:color="auto"/>
            <w:right w:val="none" w:sz="0" w:space="0" w:color="auto"/>
          </w:divBdr>
          <w:divsChild>
            <w:div w:id="1538734614">
              <w:marLeft w:val="-1200"/>
              <w:marRight w:val="0"/>
              <w:marTop w:val="0"/>
              <w:marBottom w:val="0"/>
              <w:divBdr>
                <w:top w:val="none" w:sz="0" w:space="0" w:color="auto"/>
                <w:left w:val="none" w:sz="0" w:space="0" w:color="auto"/>
                <w:bottom w:val="none" w:sz="0" w:space="0" w:color="auto"/>
                <w:right w:val="none" w:sz="0" w:space="0" w:color="auto"/>
              </w:divBdr>
              <w:divsChild>
                <w:div w:id="440685773">
                  <w:marLeft w:val="0"/>
                  <w:marRight w:val="0"/>
                  <w:marTop w:val="0"/>
                  <w:marBottom w:val="0"/>
                  <w:divBdr>
                    <w:top w:val="none" w:sz="0" w:space="0" w:color="auto"/>
                    <w:left w:val="none" w:sz="0" w:space="0" w:color="auto"/>
                    <w:bottom w:val="none" w:sz="0" w:space="0" w:color="auto"/>
                    <w:right w:val="none" w:sz="0" w:space="0" w:color="auto"/>
                  </w:divBdr>
                </w:div>
              </w:divsChild>
            </w:div>
            <w:div w:id="1429689522">
              <w:marLeft w:val="0"/>
              <w:marRight w:val="0"/>
              <w:marTop w:val="0"/>
              <w:marBottom w:val="0"/>
              <w:divBdr>
                <w:top w:val="none" w:sz="0" w:space="0" w:color="auto"/>
                <w:left w:val="none" w:sz="0" w:space="0" w:color="auto"/>
                <w:bottom w:val="none" w:sz="0" w:space="0" w:color="auto"/>
                <w:right w:val="none" w:sz="0" w:space="0" w:color="auto"/>
              </w:divBdr>
              <w:divsChild>
                <w:div w:id="394667713">
                  <w:marLeft w:val="0"/>
                  <w:marRight w:val="0"/>
                  <w:marTop w:val="0"/>
                  <w:marBottom w:val="0"/>
                  <w:divBdr>
                    <w:top w:val="none" w:sz="0" w:space="0" w:color="auto"/>
                    <w:left w:val="none" w:sz="0" w:space="0" w:color="auto"/>
                    <w:bottom w:val="none" w:sz="0" w:space="0" w:color="auto"/>
                    <w:right w:val="none" w:sz="0" w:space="0" w:color="auto"/>
                  </w:divBdr>
                  <w:divsChild>
                    <w:div w:id="996886864">
                      <w:marLeft w:val="0"/>
                      <w:marRight w:val="0"/>
                      <w:marTop w:val="0"/>
                      <w:marBottom w:val="0"/>
                      <w:divBdr>
                        <w:top w:val="none" w:sz="0" w:space="0" w:color="auto"/>
                        <w:left w:val="none" w:sz="0" w:space="0" w:color="auto"/>
                        <w:bottom w:val="none" w:sz="0" w:space="0" w:color="auto"/>
                        <w:right w:val="none" w:sz="0" w:space="0" w:color="auto"/>
                      </w:divBdr>
                      <w:divsChild>
                        <w:div w:id="2043744196">
                          <w:marLeft w:val="0"/>
                          <w:marRight w:val="0"/>
                          <w:marTop w:val="0"/>
                          <w:marBottom w:val="0"/>
                          <w:divBdr>
                            <w:top w:val="none" w:sz="0" w:space="0" w:color="auto"/>
                            <w:left w:val="none" w:sz="0" w:space="0" w:color="auto"/>
                            <w:bottom w:val="none" w:sz="0" w:space="0" w:color="auto"/>
                            <w:right w:val="none" w:sz="0" w:space="0" w:color="auto"/>
                          </w:divBdr>
                        </w:div>
                        <w:div w:id="1546991392">
                          <w:marLeft w:val="0"/>
                          <w:marRight w:val="0"/>
                          <w:marTop w:val="0"/>
                          <w:marBottom w:val="0"/>
                          <w:divBdr>
                            <w:top w:val="none" w:sz="0" w:space="0" w:color="auto"/>
                            <w:left w:val="none" w:sz="0" w:space="0" w:color="auto"/>
                            <w:bottom w:val="none" w:sz="0" w:space="0" w:color="auto"/>
                            <w:right w:val="none" w:sz="0" w:space="0" w:color="auto"/>
                          </w:divBdr>
                        </w:div>
                        <w:div w:id="1336301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769295">
          <w:marLeft w:val="0"/>
          <w:marRight w:val="0"/>
          <w:marTop w:val="0"/>
          <w:marBottom w:val="0"/>
          <w:divBdr>
            <w:top w:val="none" w:sz="0" w:space="0" w:color="auto"/>
            <w:left w:val="none" w:sz="0" w:space="0" w:color="auto"/>
            <w:bottom w:val="none" w:sz="0" w:space="0" w:color="auto"/>
            <w:right w:val="none" w:sz="0" w:space="0" w:color="auto"/>
          </w:divBdr>
          <w:divsChild>
            <w:div w:id="614094696">
              <w:marLeft w:val="-1200"/>
              <w:marRight w:val="0"/>
              <w:marTop w:val="0"/>
              <w:marBottom w:val="0"/>
              <w:divBdr>
                <w:top w:val="none" w:sz="0" w:space="0" w:color="auto"/>
                <w:left w:val="none" w:sz="0" w:space="0" w:color="auto"/>
                <w:bottom w:val="none" w:sz="0" w:space="0" w:color="auto"/>
                <w:right w:val="none" w:sz="0" w:space="0" w:color="auto"/>
              </w:divBdr>
              <w:divsChild>
                <w:div w:id="2054424217">
                  <w:marLeft w:val="0"/>
                  <w:marRight w:val="0"/>
                  <w:marTop w:val="0"/>
                  <w:marBottom w:val="0"/>
                  <w:divBdr>
                    <w:top w:val="none" w:sz="0" w:space="0" w:color="auto"/>
                    <w:left w:val="none" w:sz="0" w:space="0" w:color="auto"/>
                    <w:bottom w:val="none" w:sz="0" w:space="0" w:color="auto"/>
                    <w:right w:val="none" w:sz="0" w:space="0" w:color="auto"/>
                  </w:divBdr>
                </w:div>
              </w:divsChild>
            </w:div>
            <w:div w:id="617415836">
              <w:marLeft w:val="0"/>
              <w:marRight w:val="0"/>
              <w:marTop w:val="0"/>
              <w:marBottom w:val="0"/>
              <w:divBdr>
                <w:top w:val="none" w:sz="0" w:space="0" w:color="auto"/>
                <w:left w:val="none" w:sz="0" w:space="0" w:color="auto"/>
                <w:bottom w:val="none" w:sz="0" w:space="0" w:color="auto"/>
                <w:right w:val="none" w:sz="0" w:space="0" w:color="auto"/>
              </w:divBdr>
              <w:divsChild>
                <w:div w:id="920530918">
                  <w:marLeft w:val="0"/>
                  <w:marRight w:val="0"/>
                  <w:marTop w:val="0"/>
                  <w:marBottom w:val="0"/>
                  <w:divBdr>
                    <w:top w:val="none" w:sz="0" w:space="0" w:color="auto"/>
                    <w:left w:val="none" w:sz="0" w:space="0" w:color="auto"/>
                    <w:bottom w:val="none" w:sz="0" w:space="0" w:color="auto"/>
                    <w:right w:val="none" w:sz="0" w:space="0" w:color="auto"/>
                  </w:divBdr>
                  <w:divsChild>
                    <w:div w:id="1172180944">
                      <w:marLeft w:val="0"/>
                      <w:marRight w:val="0"/>
                      <w:marTop w:val="0"/>
                      <w:marBottom w:val="0"/>
                      <w:divBdr>
                        <w:top w:val="none" w:sz="0" w:space="0" w:color="auto"/>
                        <w:left w:val="none" w:sz="0" w:space="0" w:color="auto"/>
                        <w:bottom w:val="none" w:sz="0" w:space="0" w:color="auto"/>
                        <w:right w:val="none" w:sz="0" w:space="0" w:color="auto"/>
                      </w:divBdr>
                      <w:divsChild>
                        <w:div w:id="1522544443">
                          <w:marLeft w:val="0"/>
                          <w:marRight w:val="0"/>
                          <w:marTop w:val="0"/>
                          <w:marBottom w:val="0"/>
                          <w:divBdr>
                            <w:top w:val="none" w:sz="0" w:space="0" w:color="auto"/>
                            <w:left w:val="none" w:sz="0" w:space="0" w:color="auto"/>
                            <w:bottom w:val="none" w:sz="0" w:space="0" w:color="auto"/>
                            <w:right w:val="none" w:sz="0" w:space="0" w:color="auto"/>
                          </w:divBdr>
                        </w:div>
                        <w:div w:id="96950389">
                          <w:marLeft w:val="0"/>
                          <w:marRight w:val="0"/>
                          <w:marTop w:val="0"/>
                          <w:marBottom w:val="0"/>
                          <w:divBdr>
                            <w:top w:val="none" w:sz="0" w:space="0" w:color="auto"/>
                            <w:left w:val="none" w:sz="0" w:space="0" w:color="auto"/>
                            <w:bottom w:val="none" w:sz="0" w:space="0" w:color="auto"/>
                            <w:right w:val="none" w:sz="0" w:space="0" w:color="auto"/>
                          </w:divBdr>
                        </w:div>
                        <w:div w:id="45476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2616840">
          <w:marLeft w:val="0"/>
          <w:marRight w:val="0"/>
          <w:marTop w:val="0"/>
          <w:marBottom w:val="0"/>
          <w:divBdr>
            <w:top w:val="none" w:sz="0" w:space="0" w:color="auto"/>
            <w:left w:val="none" w:sz="0" w:space="0" w:color="auto"/>
            <w:bottom w:val="none" w:sz="0" w:space="0" w:color="auto"/>
            <w:right w:val="none" w:sz="0" w:space="0" w:color="auto"/>
          </w:divBdr>
          <w:divsChild>
            <w:div w:id="995649698">
              <w:marLeft w:val="-1200"/>
              <w:marRight w:val="0"/>
              <w:marTop w:val="0"/>
              <w:marBottom w:val="0"/>
              <w:divBdr>
                <w:top w:val="none" w:sz="0" w:space="0" w:color="auto"/>
                <w:left w:val="none" w:sz="0" w:space="0" w:color="auto"/>
                <w:bottom w:val="none" w:sz="0" w:space="0" w:color="auto"/>
                <w:right w:val="none" w:sz="0" w:space="0" w:color="auto"/>
              </w:divBdr>
              <w:divsChild>
                <w:div w:id="319039572">
                  <w:marLeft w:val="0"/>
                  <w:marRight w:val="0"/>
                  <w:marTop w:val="0"/>
                  <w:marBottom w:val="0"/>
                  <w:divBdr>
                    <w:top w:val="none" w:sz="0" w:space="0" w:color="auto"/>
                    <w:left w:val="none" w:sz="0" w:space="0" w:color="auto"/>
                    <w:bottom w:val="none" w:sz="0" w:space="0" w:color="auto"/>
                    <w:right w:val="none" w:sz="0" w:space="0" w:color="auto"/>
                  </w:divBdr>
                </w:div>
              </w:divsChild>
            </w:div>
            <w:div w:id="2094273046">
              <w:marLeft w:val="0"/>
              <w:marRight w:val="0"/>
              <w:marTop w:val="0"/>
              <w:marBottom w:val="0"/>
              <w:divBdr>
                <w:top w:val="none" w:sz="0" w:space="0" w:color="auto"/>
                <w:left w:val="none" w:sz="0" w:space="0" w:color="auto"/>
                <w:bottom w:val="none" w:sz="0" w:space="0" w:color="auto"/>
                <w:right w:val="none" w:sz="0" w:space="0" w:color="auto"/>
              </w:divBdr>
              <w:divsChild>
                <w:div w:id="683747077">
                  <w:marLeft w:val="0"/>
                  <w:marRight w:val="0"/>
                  <w:marTop w:val="0"/>
                  <w:marBottom w:val="0"/>
                  <w:divBdr>
                    <w:top w:val="none" w:sz="0" w:space="0" w:color="auto"/>
                    <w:left w:val="none" w:sz="0" w:space="0" w:color="auto"/>
                    <w:bottom w:val="none" w:sz="0" w:space="0" w:color="auto"/>
                    <w:right w:val="none" w:sz="0" w:space="0" w:color="auto"/>
                  </w:divBdr>
                  <w:divsChild>
                    <w:div w:id="545264986">
                      <w:marLeft w:val="0"/>
                      <w:marRight w:val="0"/>
                      <w:marTop w:val="0"/>
                      <w:marBottom w:val="0"/>
                      <w:divBdr>
                        <w:top w:val="none" w:sz="0" w:space="0" w:color="auto"/>
                        <w:left w:val="none" w:sz="0" w:space="0" w:color="auto"/>
                        <w:bottom w:val="none" w:sz="0" w:space="0" w:color="auto"/>
                        <w:right w:val="none" w:sz="0" w:space="0" w:color="auto"/>
                      </w:divBdr>
                      <w:divsChild>
                        <w:div w:id="984705591">
                          <w:marLeft w:val="0"/>
                          <w:marRight w:val="0"/>
                          <w:marTop w:val="0"/>
                          <w:marBottom w:val="0"/>
                          <w:divBdr>
                            <w:top w:val="none" w:sz="0" w:space="0" w:color="auto"/>
                            <w:left w:val="none" w:sz="0" w:space="0" w:color="auto"/>
                            <w:bottom w:val="none" w:sz="0" w:space="0" w:color="auto"/>
                            <w:right w:val="none" w:sz="0" w:space="0" w:color="auto"/>
                          </w:divBdr>
                        </w:div>
                        <w:div w:id="2052724920">
                          <w:marLeft w:val="0"/>
                          <w:marRight w:val="0"/>
                          <w:marTop w:val="0"/>
                          <w:marBottom w:val="0"/>
                          <w:divBdr>
                            <w:top w:val="none" w:sz="0" w:space="0" w:color="auto"/>
                            <w:left w:val="none" w:sz="0" w:space="0" w:color="auto"/>
                            <w:bottom w:val="none" w:sz="0" w:space="0" w:color="auto"/>
                            <w:right w:val="none" w:sz="0" w:space="0" w:color="auto"/>
                          </w:divBdr>
                        </w:div>
                        <w:div w:id="1206914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5765962">
          <w:marLeft w:val="0"/>
          <w:marRight w:val="0"/>
          <w:marTop w:val="0"/>
          <w:marBottom w:val="0"/>
          <w:divBdr>
            <w:top w:val="none" w:sz="0" w:space="0" w:color="auto"/>
            <w:left w:val="none" w:sz="0" w:space="0" w:color="auto"/>
            <w:bottom w:val="none" w:sz="0" w:space="0" w:color="auto"/>
            <w:right w:val="none" w:sz="0" w:space="0" w:color="auto"/>
          </w:divBdr>
          <w:divsChild>
            <w:div w:id="869952161">
              <w:marLeft w:val="-1200"/>
              <w:marRight w:val="0"/>
              <w:marTop w:val="0"/>
              <w:marBottom w:val="0"/>
              <w:divBdr>
                <w:top w:val="none" w:sz="0" w:space="0" w:color="auto"/>
                <w:left w:val="none" w:sz="0" w:space="0" w:color="auto"/>
                <w:bottom w:val="none" w:sz="0" w:space="0" w:color="auto"/>
                <w:right w:val="none" w:sz="0" w:space="0" w:color="auto"/>
              </w:divBdr>
              <w:divsChild>
                <w:div w:id="159759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033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dev.exiv2.org/projects/exiv2/wiki/The_Metadata_in_PNG_fi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658E90-1D6A-4A4E-B34F-35DC9BA8B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7</TotalTime>
  <Pages>5</Pages>
  <Words>1842</Words>
  <Characters>1050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 Z</dc:creator>
  <cp:keywords/>
  <dc:description/>
  <cp:lastModifiedBy>Anton Z</cp:lastModifiedBy>
  <cp:revision>314</cp:revision>
  <dcterms:created xsi:type="dcterms:W3CDTF">2020-03-10T19:18:00Z</dcterms:created>
  <dcterms:modified xsi:type="dcterms:W3CDTF">2020-04-03T18:48:00Z</dcterms:modified>
</cp:coreProperties>
</file>